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2E571" w14:textId="65577220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48"/>
          <w:szCs w:val="48"/>
        </w:rPr>
      </w:pPr>
      <w:r w:rsidRPr="00162D19">
        <w:rPr>
          <w:rFonts w:ascii="Times New Roman" w:eastAsia="黑体" w:hAnsi="黑体" w:cs="Times New Roman"/>
          <w:b/>
          <w:bCs/>
          <w:color w:val="333333"/>
          <w:kern w:val="0"/>
          <w:sz w:val="48"/>
          <w:szCs w:val="48"/>
        </w:rPr>
        <w:t>第</w:t>
      </w:r>
      <w:r w:rsidR="007E6A30">
        <w:rPr>
          <w:rFonts w:ascii="Times New Roman" w:eastAsia="黑体" w:hAnsi="黑体" w:cs="Times New Roman" w:hint="eastAsia"/>
          <w:b/>
          <w:bCs/>
          <w:color w:val="333333"/>
          <w:kern w:val="0"/>
          <w:sz w:val="48"/>
          <w:szCs w:val="48"/>
        </w:rPr>
        <w:t>八</w:t>
      </w:r>
      <w:r w:rsidRPr="00162D19">
        <w:rPr>
          <w:rFonts w:ascii="Times New Roman" w:eastAsia="黑体" w:hAnsi="黑体" w:cs="Times New Roman"/>
          <w:b/>
          <w:bCs/>
          <w:color w:val="333333"/>
          <w:kern w:val="0"/>
          <w:sz w:val="48"/>
          <w:szCs w:val="48"/>
        </w:rPr>
        <w:t>届青年地学论坛</w:t>
      </w:r>
    </w:p>
    <w:p w14:paraId="704905E0" w14:textId="25398BC8" w:rsidR="00EB266D" w:rsidRPr="00162D19" w:rsidRDefault="006455CF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>
        <w:rPr>
          <w:rFonts w:ascii="Times New Roman" w:eastAsia="黑体" w:hAnsi="黑体" w:cs="Times New Roman" w:hint="eastAsia"/>
          <w:color w:val="333333"/>
          <w:kern w:val="0"/>
          <w:sz w:val="28"/>
          <w:szCs w:val="28"/>
        </w:rPr>
        <w:t>专题征集</w:t>
      </w:r>
      <w:r w:rsidR="00EB266D"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通知</w:t>
      </w:r>
    </w:p>
    <w:p w14:paraId="3C735CCF" w14:textId="162B2F28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（</w:t>
      </w:r>
      <w:r w:rsidRPr="00162D19"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  <w:t>20</w:t>
      </w:r>
      <w:r w:rsidR="00821E9A" w:rsidRPr="00162D19"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  <w:t>2</w:t>
      </w:r>
      <w:r w:rsidR="007E6A30"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  <w:t>2</w:t>
      </w:r>
      <w:r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年</w:t>
      </w:r>
      <w:r w:rsidR="007E6A30"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  <w:t>6</w:t>
      </w:r>
      <w:r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月</w:t>
      </w:r>
      <w:r w:rsidR="007E6A30"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  <w:t>2</w:t>
      </w:r>
      <w:r w:rsidR="009D60BB"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  <w:t>5</w:t>
      </w:r>
      <w:r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日）</w:t>
      </w:r>
    </w:p>
    <w:p w14:paraId="30BC438C" w14:textId="3104B010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b/>
          <w:bCs/>
          <w:color w:val="333333"/>
          <w:kern w:val="0"/>
          <w:sz w:val="28"/>
          <w:szCs w:val="28"/>
        </w:rPr>
      </w:pPr>
    </w:p>
    <w:p w14:paraId="41781D3D" w14:textId="77777777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 w:rsidRPr="00162D19">
        <w:rPr>
          <w:rFonts w:ascii="Times New Roman" w:eastAsia="黑体" w:hAnsi="黑体" w:cs="Times New Roman"/>
          <w:b/>
          <w:bCs/>
          <w:color w:val="333333"/>
          <w:kern w:val="0"/>
          <w:sz w:val="28"/>
          <w:szCs w:val="28"/>
        </w:rPr>
        <w:t>主办单位：</w:t>
      </w:r>
    </w:p>
    <w:p w14:paraId="38067CA9" w14:textId="77777777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青年地学论坛理事会</w:t>
      </w:r>
    </w:p>
    <w:p w14:paraId="6BE92E84" w14:textId="77777777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 w:rsidRPr="00162D19">
        <w:rPr>
          <w:rFonts w:ascii="Times New Roman" w:eastAsia="黑体" w:hAnsi="黑体" w:cs="Times New Roman"/>
          <w:color w:val="333333"/>
          <w:kern w:val="0"/>
          <w:sz w:val="28"/>
          <w:szCs w:val="28"/>
        </w:rPr>
        <w:t>中国科学院青年创新促进会地学分会</w:t>
      </w:r>
    </w:p>
    <w:p w14:paraId="6BAA76F6" w14:textId="77777777" w:rsidR="00821E9A" w:rsidRPr="00162D19" w:rsidRDefault="00821E9A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</w:p>
    <w:p w14:paraId="05A2A2B2" w14:textId="77777777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 w:rsidRPr="00162D19">
        <w:rPr>
          <w:rFonts w:ascii="Times New Roman" w:eastAsia="黑体" w:hAnsi="黑体" w:cs="Times New Roman"/>
          <w:b/>
          <w:bCs/>
          <w:color w:val="333333"/>
          <w:kern w:val="0"/>
          <w:sz w:val="28"/>
          <w:szCs w:val="28"/>
        </w:rPr>
        <w:t>承办单位：</w:t>
      </w:r>
    </w:p>
    <w:p w14:paraId="4B484CB9" w14:textId="04421B35" w:rsidR="00EB266D" w:rsidRPr="00162D19" w:rsidRDefault="007E6A30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黑体" w:cs="Times New Roman"/>
          <w:color w:val="333333"/>
          <w:kern w:val="0"/>
          <w:sz w:val="28"/>
          <w:szCs w:val="28"/>
        </w:rPr>
      </w:pPr>
      <w:r>
        <w:rPr>
          <w:rFonts w:ascii="Times New Roman" w:eastAsia="黑体" w:hAnsi="黑体" w:cs="Times New Roman" w:hint="eastAsia"/>
          <w:color w:val="333333"/>
          <w:kern w:val="0"/>
          <w:sz w:val="28"/>
          <w:szCs w:val="28"/>
        </w:rPr>
        <w:t>武汉大学</w:t>
      </w:r>
    </w:p>
    <w:p w14:paraId="2FB428AE" w14:textId="35DB55E8" w:rsidR="00337D89" w:rsidRDefault="007E6A30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黑体" w:cs="Times New Roman"/>
          <w:color w:val="333333"/>
          <w:kern w:val="0"/>
          <w:sz w:val="28"/>
          <w:szCs w:val="28"/>
        </w:rPr>
      </w:pPr>
      <w:r w:rsidRPr="007E6A30">
        <w:rPr>
          <w:rFonts w:ascii="Times New Roman" w:eastAsia="黑体" w:hAnsi="黑体" w:cs="Times New Roman" w:hint="eastAsia"/>
          <w:color w:val="333333"/>
          <w:kern w:val="0"/>
          <w:sz w:val="28"/>
          <w:szCs w:val="28"/>
        </w:rPr>
        <w:t>中国科学院精密测量科学与技术创新研究院</w:t>
      </w:r>
    </w:p>
    <w:p w14:paraId="3A7B7EF9" w14:textId="6850E2E4" w:rsidR="007E6A30" w:rsidRPr="00162D19" w:rsidRDefault="007E6A30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>
        <w:rPr>
          <w:rFonts w:ascii="Times New Roman" w:eastAsia="黑体" w:hAnsi="黑体" w:cs="Times New Roman" w:hint="eastAsia"/>
          <w:color w:val="333333"/>
          <w:kern w:val="0"/>
          <w:sz w:val="28"/>
          <w:szCs w:val="28"/>
        </w:rPr>
        <w:t>中国地质大学（武汉）</w:t>
      </w:r>
    </w:p>
    <w:p w14:paraId="2D895C06" w14:textId="77777777" w:rsidR="00821E9A" w:rsidRPr="00162D19" w:rsidRDefault="00821E9A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</w:p>
    <w:p w14:paraId="099C3098" w14:textId="77777777" w:rsidR="00EB266D" w:rsidRPr="00162D19" w:rsidRDefault="00EB266D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  <w:r w:rsidRPr="00162D19">
        <w:rPr>
          <w:rFonts w:ascii="Times New Roman" w:eastAsia="黑体" w:hAnsi="黑体" w:cs="Times New Roman"/>
          <w:b/>
          <w:bCs/>
          <w:color w:val="333333"/>
          <w:kern w:val="0"/>
          <w:sz w:val="28"/>
          <w:szCs w:val="28"/>
        </w:rPr>
        <w:t>协办单位：</w:t>
      </w:r>
    </w:p>
    <w:p w14:paraId="3BB467E8" w14:textId="77777777" w:rsidR="00C15BCA" w:rsidRDefault="00C15BCA" w:rsidP="00C15BC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黑体" w:cs="Times New Roman"/>
          <w:color w:val="333333"/>
          <w:kern w:val="0"/>
          <w:sz w:val="28"/>
          <w:szCs w:val="28"/>
        </w:rPr>
      </w:pPr>
      <w:r w:rsidRPr="00C15BCA">
        <w:rPr>
          <w:rFonts w:ascii="Times New Roman" w:eastAsia="黑体" w:hAnsi="黑体" w:cs="Times New Roman" w:hint="eastAsia"/>
          <w:color w:val="333333"/>
          <w:kern w:val="0"/>
          <w:sz w:val="28"/>
          <w:szCs w:val="28"/>
        </w:rPr>
        <w:t>中国科学院武汉岩土力学研究所，华中师范大学，华中农业大学，长江水利委员会长江科学院，中国地震局地震研究所，</w:t>
      </w:r>
    </w:p>
    <w:p w14:paraId="18AE4D57" w14:textId="130303A7" w:rsidR="00EB266D" w:rsidRDefault="00C15BCA" w:rsidP="00C15BC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黑体" w:cs="Times New Roman"/>
          <w:color w:val="333333"/>
          <w:kern w:val="0"/>
          <w:sz w:val="28"/>
          <w:szCs w:val="28"/>
        </w:rPr>
      </w:pPr>
      <w:r w:rsidRPr="00C15BCA">
        <w:rPr>
          <w:rFonts w:ascii="Times New Roman" w:eastAsia="黑体" w:hAnsi="黑体" w:cs="Times New Roman" w:hint="eastAsia"/>
          <w:color w:val="333333"/>
          <w:kern w:val="0"/>
          <w:sz w:val="28"/>
          <w:szCs w:val="28"/>
        </w:rPr>
        <w:t>武汉理工大学，湖北大学，长江大学</w:t>
      </w:r>
    </w:p>
    <w:p w14:paraId="75AFE55F" w14:textId="2DB0E7C0" w:rsidR="00C15BCA" w:rsidRDefault="00C15BCA" w:rsidP="00C15BC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</w:p>
    <w:p w14:paraId="76B787AA" w14:textId="77777777" w:rsidR="006455CF" w:rsidRPr="00162D19" w:rsidRDefault="006455CF" w:rsidP="00C15BC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color w:val="333333"/>
          <w:kern w:val="0"/>
          <w:sz w:val="28"/>
          <w:szCs w:val="28"/>
        </w:rPr>
      </w:pPr>
    </w:p>
    <w:p w14:paraId="498CA565" w14:textId="59E09096" w:rsidR="00EB266D" w:rsidRPr="00B418A7" w:rsidRDefault="006455CF" w:rsidP="00821E9A">
      <w:pPr>
        <w:widowControl/>
        <w:shd w:val="clear" w:color="auto" w:fill="FFFFFF"/>
        <w:spacing w:line="360" w:lineRule="auto"/>
        <w:jc w:val="center"/>
        <w:rPr>
          <w:rFonts w:ascii="Times New Roman" w:eastAsia="黑体" w:hAnsi="Times New Roman" w:cs="Times New Roman"/>
          <w:b/>
          <w:bCs/>
          <w:color w:val="000000" w:themeColor="text1"/>
          <w:kern w:val="0"/>
          <w:sz w:val="28"/>
          <w:szCs w:val="28"/>
        </w:rPr>
      </w:pPr>
      <w:r>
        <w:rPr>
          <w:rFonts w:ascii="Times New Roman" w:eastAsia="黑体" w:hAnsi="黑体" w:cs="Times New Roman" w:hint="eastAsia"/>
          <w:b/>
          <w:bCs/>
          <w:color w:val="000000" w:themeColor="text1"/>
          <w:kern w:val="0"/>
          <w:sz w:val="28"/>
          <w:szCs w:val="28"/>
          <w:shd w:val="clear" w:color="auto" w:fill="FFFFFF"/>
        </w:rPr>
        <w:t>举办地点：中国</w:t>
      </w:r>
      <w:r>
        <w:rPr>
          <w:rFonts w:ascii="Times New Roman" w:eastAsia="黑体" w:hAnsi="黑体" w:cs="Times New Roman" w:hint="eastAsia"/>
          <w:b/>
          <w:bCs/>
          <w:color w:val="000000" w:themeColor="text1"/>
          <w:kern w:val="0"/>
          <w:sz w:val="28"/>
          <w:szCs w:val="28"/>
          <w:shd w:val="clear" w:color="auto" w:fill="FFFFFF"/>
        </w:rPr>
        <w:t xml:space="preserve"> </w:t>
      </w:r>
      <w:r>
        <w:rPr>
          <w:rFonts w:ascii="Times New Roman" w:eastAsia="黑体" w:hAnsi="黑体" w:cs="Times New Roman" w:hint="eastAsia"/>
          <w:b/>
          <w:bCs/>
          <w:color w:val="000000" w:themeColor="text1"/>
          <w:kern w:val="0"/>
          <w:sz w:val="28"/>
          <w:szCs w:val="28"/>
          <w:shd w:val="clear" w:color="auto" w:fill="FFFFFF"/>
        </w:rPr>
        <w:t>武汉</w:t>
      </w:r>
    </w:p>
    <w:p w14:paraId="33B1E4FD" w14:textId="0751771E" w:rsidR="00B12A16" w:rsidRDefault="00B12A16" w:rsidP="00821E9A">
      <w:pPr>
        <w:widowControl/>
        <w:shd w:val="clear" w:color="auto" w:fill="FFFFFF"/>
        <w:spacing w:line="360" w:lineRule="auto"/>
        <w:outlineLvl w:val="0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  <w:br w:type="page"/>
      </w:r>
    </w:p>
    <w:p w14:paraId="4AAA9AD2" w14:textId="77777777" w:rsidR="00EB266D" w:rsidRPr="008B0B1F" w:rsidRDefault="00EB266D" w:rsidP="00821E9A">
      <w:pPr>
        <w:widowControl/>
        <w:shd w:val="clear" w:color="auto" w:fill="FFFFFF"/>
        <w:spacing w:line="360" w:lineRule="auto"/>
        <w:outlineLvl w:val="0"/>
        <w:rPr>
          <w:rFonts w:ascii="Times New Roman" w:eastAsia="黑体" w:hAnsi="Times New Roman" w:cs="Times New Roman"/>
          <w:color w:val="333333"/>
          <w:kern w:val="36"/>
          <w:sz w:val="28"/>
          <w:szCs w:val="28"/>
        </w:rPr>
      </w:pPr>
      <w:r w:rsidRPr="008B0B1F">
        <w:rPr>
          <w:rFonts w:ascii="Times New Roman" w:eastAsia="黑体" w:hAnsi="黑体" w:cs="Times New Roman"/>
          <w:b/>
          <w:bCs/>
          <w:color w:val="333333"/>
          <w:kern w:val="36"/>
          <w:sz w:val="28"/>
          <w:szCs w:val="28"/>
        </w:rPr>
        <w:lastRenderedPageBreak/>
        <w:t>一、青年地学论坛简介</w:t>
      </w:r>
    </w:p>
    <w:p w14:paraId="0E024D1F" w14:textId="1446F9F1" w:rsidR="00452095" w:rsidRPr="00821E9A" w:rsidRDefault="00EB266D" w:rsidP="00821E9A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《青年地学论坛》是由青年地球科学家发起，以杰出科学家为顾问，青年学者及研究生为参与主体而搭建的自由、平等、争鸣的交流平台。论坛自</w:t>
      </w:r>
      <w:r w:rsidRPr="00EB266D"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  <w:t>2014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年创办以来，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已经先后在兰州（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014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、乌鲁木齐（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015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、西安（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016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、成都（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017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、南京（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018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、西宁（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019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、贵阳（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</w:t>
      </w:r>
      <w:r w:rsidR="007E6A30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021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）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举办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七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届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，逐渐发展为</w:t>
      </w:r>
      <w:r w:rsidR="008044E8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国内青年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地球科学</w:t>
      </w:r>
      <w:r w:rsidR="008044E8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工作者学术交流、思想碰撞的盛宴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。</w:t>
      </w:r>
    </w:p>
    <w:p w14:paraId="2C890AAA" w14:textId="40D74D9F" w:rsidR="00EB266D" w:rsidRDefault="00EB266D" w:rsidP="00821E9A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黑体" w:cs="Times New Roman"/>
          <w:color w:val="333333"/>
          <w:kern w:val="0"/>
          <w:sz w:val="24"/>
          <w:szCs w:val="24"/>
          <w:shd w:val="clear" w:color="auto" w:fill="FFFFFF"/>
        </w:rPr>
      </w:pP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第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八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届《青年地学论坛》</w:t>
      </w:r>
      <w:r w:rsidR="00DC65E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预计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将</w:t>
      </w:r>
      <w:r w:rsidR="00DC65E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于</w:t>
      </w:r>
      <w:r w:rsidR="00DC65E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2</w:t>
      </w:r>
      <w:r w:rsidR="00DC65E5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022</w:t>
      </w:r>
      <w:r w:rsidR="00DC65E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年</w:t>
      </w:r>
      <w:r w:rsidR="006F3A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1</w:t>
      </w:r>
      <w:r w:rsidR="006F3ABB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1</w:t>
      </w:r>
      <w:r w:rsidR="006F3A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月下旬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  <w:shd w:val="clear" w:color="auto" w:fill="FFFFFF"/>
        </w:rPr>
        <w:t>在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  <w:shd w:val="clear" w:color="auto" w:fill="FFFFFF"/>
        </w:rPr>
        <w:t>湖北</w:t>
      </w:r>
      <w:r w:rsidR="00337D8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  <w:shd w:val="clear" w:color="auto" w:fill="FFFFFF"/>
        </w:rPr>
        <w:t>省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  <w:shd w:val="clear" w:color="auto" w:fill="FFFFFF"/>
        </w:rPr>
        <w:t>武汉</w:t>
      </w:r>
      <w:r w:rsidR="00821E9A">
        <w:rPr>
          <w:rFonts w:ascii="Times New Roman" w:eastAsia="黑体" w:hAnsi="黑体" w:cs="Times New Roman" w:hint="eastAsia"/>
          <w:color w:val="333333"/>
          <w:kern w:val="0"/>
          <w:sz w:val="24"/>
          <w:szCs w:val="24"/>
          <w:shd w:val="clear" w:color="auto" w:fill="FFFFFF"/>
        </w:rPr>
        <w:t>市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  <w:shd w:val="clear" w:color="auto" w:fill="FFFFFF"/>
        </w:rPr>
        <w:t>举行</w:t>
      </w:r>
      <w:r w:rsidR="006455CF">
        <w:rPr>
          <w:rFonts w:ascii="Times New Roman" w:eastAsia="黑体" w:hAnsi="黑体" w:cs="Times New Roman" w:hint="eastAsia"/>
          <w:color w:val="333333"/>
          <w:kern w:val="0"/>
          <w:sz w:val="24"/>
          <w:szCs w:val="24"/>
          <w:shd w:val="clear" w:color="auto" w:fill="FFFFFF"/>
        </w:rPr>
        <w:t>，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拟</w:t>
      </w:r>
      <w:r w:rsidR="0070790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设置</w:t>
      </w:r>
      <w:r w:rsidR="00821E9A" w:rsidRPr="00821E9A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二十</w:t>
      </w:r>
      <w:r w:rsidR="007E6A30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一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个主题，现诚邀全国地学同仁参加此次论坛，申请</w:t>
      </w:r>
      <w:r w:rsidR="006B4254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/</w:t>
      </w:r>
      <w:r w:rsidR="006B4254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建议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各分会场专题。</w:t>
      </w:r>
    </w:p>
    <w:p w14:paraId="703823B7" w14:textId="77777777" w:rsidR="00162D19" w:rsidRPr="006B4254" w:rsidRDefault="00162D19" w:rsidP="00821E9A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黑体" w:cs="Times New Roman"/>
          <w:color w:val="333333"/>
          <w:kern w:val="0"/>
          <w:sz w:val="24"/>
          <w:szCs w:val="24"/>
          <w:shd w:val="clear" w:color="auto" w:fill="FFFFFF"/>
        </w:rPr>
      </w:pPr>
    </w:p>
    <w:p w14:paraId="206AF094" w14:textId="7A7F93C3" w:rsidR="00821E9A" w:rsidRPr="008B0B1F" w:rsidRDefault="009A2BEF" w:rsidP="00821E9A">
      <w:pPr>
        <w:widowControl/>
        <w:shd w:val="clear" w:color="auto" w:fill="FFFFFF"/>
        <w:spacing w:line="360" w:lineRule="auto"/>
        <w:outlineLvl w:val="0"/>
        <w:rPr>
          <w:rFonts w:ascii="Times New Roman" w:eastAsia="黑体" w:hAnsi="Times New Roman" w:cs="Times New Roman"/>
          <w:b/>
          <w:bCs/>
          <w:color w:val="333333"/>
          <w:kern w:val="36"/>
          <w:sz w:val="28"/>
          <w:szCs w:val="28"/>
        </w:rPr>
      </w:pPr>
      <w:r w:rsidRPr="008B0B1F">
        <w:rPr>
          <w:rFonts w:ascii="Times New Roman" w:eastAsia="黑体" w:hAnsi="Times New Roman" w:cs="Times New Roman" w:hint="eastAsia"/>
          <w:color w:val="333333"/>
          <w:kern w:val="0"/>
          <w:sz w:val="28"/>
          <w:szCs w:val="28"/>
        </w:rPr>
        <w:t>二、</w:t>
      </w:r>
      <w:r w:rsidR="00B13531" w:rsidRPr="008B0B1F">
        <w:rPr>
          <w:rFonts w:ascii="Times New Roman" w:eastAsia="黑体" w:hAnsi="Times New Roman" w:cs="Times New Roman"/>
          <w:b/>
          <w:bCs/>
          <w:color w:val="333333"/>
          <w:kern w:val="36"/>
          <w:sz w:val="28"/>
          <w:szCs w:val="28"/>
        </w:rPr>
        <w:t>论坛指导委员会</w:t>
      </w:r>
      <w:bookmarkStart w:id="0" w:name="OLE_LINK1"/>
      <w:r w:rsidR="00B13531" w:rsidRPr="008B0B1F">
        <w:rPr>
          <w:rFonts w:ascii="Times New Roman" w:eastAsia="黑体" w:hAnsi="Times New Roman" w:cs="Times New Roman"/>
          <w:b/>
          <w:bCs/>
          <w:color w:val="333333"/>
          <w:kern w:val="36"/>
          <w:sz w:val="28"/>
          <w:szCs w:val="28"/>
        </w:rPr>
        <w:t>（按姓氏</w:t>
      </w:r>
      <w:r w:rsidR="0045270D">
        <w:rPr>
          <w:rFonts w:ascii="Times New Roman" w:eastAsia="黑体" w:hAnsi="Times New Roman" w:cs="Times New Roman" w:hint="eastAsia"/>
          <w:b/>
          <w:bCs/>
          <w:color w:val="333333"/>
          <w:kern w:val="36"/>
          <w:sz w:val="28"/>
          <w:szCs w:val="28"/>
        </w:rPr>
        <w:t>拼音</w:t>
      </w:r>
      <w:r w:rsidR="00B13531" w:rsidRPr="008B0B1F">
        <w:rPr>
          <w:rFonts w:ascii="Times New Roman" w:eastAsia="黑体" w:hAnsi="Times New Roman" w:cs="Times New Roman"/>
          <w:b/>
          <w:bCs/>
          <w:color w:val="333333"/>
          <w:kern w:val="36"/>
          <w:sz w:val="28"/>
          <w:szCs w:val="28"/>
        </w:rPr>
        <w:t>排序）</w:t>
      </w:r>
      <w:bookmarkEnd w:id="0"/>
    </w:p>
    <w:tbl>
      <w:tblPr>
        <w:tblW w:w="7821" w:type="dxa"/>
        <w:jc w:val="righ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7"/>
        <w:gridCol w:w="1256"/>
        <w:gridCol w:w="5308"/>
      </w:tblGrid>
      <w:tr w:rsidR="00054681" w14:paraId="791CE83F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01A9A1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安芷生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7967EC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38AA65D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地球环境研究所</w:t>
            </w:r>
          </w:p>
        </w:tc>
      </w:tr>
      <w:tr w:rsidR="00054681" w14:paraId="766BABBF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506C090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bookmarkStart w:id="1" w:name="OLE_LINK5"/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陈发虎</w:t>
            </w:r>
            <w:bookmarkEnd w:id="1"/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F16342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1DB557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中国科学院青藏高原研究所</w:t>
            </w:r>
          </w:p>
        </w:tc>
      </w:tr>
      <w:tr w:rsidR="00054681" w14:paraId="6F3C4668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BA8AA9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陈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骏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0A4FB0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4403BA0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南京大学</w:t>
            </w:r>
          </w:p>
        </w:tc>
      </w:tr>
      <w:tr w:rsidR="00054681" w14:paraId="62C1EE31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666097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陈海山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38582C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3F6EBD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南京信息工程大学</w:t>
            </w:r>
          </w:p>
        </w:tc>
      </w:tr>
      <w:tr w:rsidR="00054681" w14:paraId="1C0077C7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4DBC76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陈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曦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E7DD96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D0AA24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新疆生态与地理研究所</w:t>
            </w:r>
          </w:p>
        </w:tc>
      </w:tr>
      <w:tr w:rsidR="00054681" w14:paraId="30A6F142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58FFDC0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程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海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AA9682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00DE8C1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西安交通大学</w:t>
            </w:r>
          </w:p>
        </w:tc>
      </w:tr>
      <w:tr w:rsidR="00054681" w14:paraId="2340F0AE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F822CD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崔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鹏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FFF46F8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F524C2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水利部成都山地灾害与环境研究所</w:t>
            </w:r>
          </w:p>
        </w:tc>
      </w:tr>
      <w:tr w:rsidR="00054681" w14:paraId="6E793A6B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D5DFBA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窦贤康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98B471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F3279D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武汉大学</w:t>
            </w:r>
          </w:p>
        </w:tc>
      </w:tr>
      <w:tr w:rsidR="00054681" w14:paraId="4216B8A9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BC30ABD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方小敏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47FD5D8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73B897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青藏高原研究所</w:t>
            </w:r>
          </w:p>
        </w:tc>
      </w:tr>
      <w:tr w:rsidR="00054681" w14:paraId="1DD9D1D4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CB6F80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冯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起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256B73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3C02861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bookmarkStart w:id="2" w:name="OLE_LINK17"/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西北生态环境资源研究</w:t>
            </w: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</w:t>
            </w:r>
            <w:bookmarkEnd w:id="2"/>
          </w:p>
        </w:tc>
      </w:tr>
      <w:tr w:rsidR="00054681" w14:paraId="3F96C2AD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8537B8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冯新斌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5B67E6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51CDEA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中科院地球化学研究所</w:t>
            </w:r>
          </w:p>
        </w:tc>
      </w:tr>
      <w:tr w:rsidR="00054681" w14:paraId="2619FA23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5B7330D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傅伯杰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02E492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AB8FEF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生态环境研究中心</w:t>
            </w:r>
          </w:p>
        </w:tc>
      </w:tr>
      <w:tr w:rsidR="00054681" w14:paraId="60627C3E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D9DD161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胡瑞忠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A7646B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683911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中科院地球化学研究所</w:t>
            </w:r>
          </w:p>
        </w:tc>
      </w:tr>
      <w:tr w:rsidR="00054681" w14:paraId="73B346E4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D4542A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季峻峰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51A91E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75C1C38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南京大学</w:t>
            </w:r>
          </w:p>
        </w:tc>
      </w:tr>
      <w:tr w:rsidR="00054681" w14:paraId="4741132A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FB37BA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赖远明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39BCC5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AFB56E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西北生态环境资源研究</w:t>
            </w: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</w:t>
            </w:r>
          </w:p>
        </w:tc>
      </w:tr>
      <w:tr w:rsidR="00054681" w14:paraId="5A4579A3" w14:textId="77777777" w:rsidTr="0021484B">
        <w:trPr>
          <w:trHeight w:val="156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688FDDD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lastRenderedPageBreak/>
              <w:t>李小雁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07FC55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0C1EA4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北京师范大学</w:t>
            </w:r>
          </w:p>
        </w:tc>
      </w:tr>
      <w:tr w:rsidR="00054681" w14:paraId="2FB4B2B7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65845F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林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间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38025A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632A370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南海海洋研究所</w:t>
            </w:r>
          </w:p>
        </w:tc>
      </w:tr>
      <w:tr w:rsidR="00054681" w14:paraId="096B6DC7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238E4B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刘丛强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BAABF8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081AA3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天津大学</w:t>
            </w:r>
          </w:p>
        </w:tc>
      </w:tr>
      <w:tr w:rsidR="00054681" w14:paraId="52844D13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95F197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鹿化煜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506031E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5680494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南京大学</w:t>
            </w:r>
          </w:p>
        </w:tc>
      </w:tr>
      <w:tr w:rsidR="00054681" w14:paraId="00EE2519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88DAB4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彭建兵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DF12A7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7F72FB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长安大学</w:t>
            </w:r>
          </w:p>
        </w:tc>
      </w:tr>
      <w:tr w:rsidR="00054681" w14:paraId="41E8A4AB" w14:textId="77777777" w:rsidTr="0021484B">
        <w:trPr>
          <w:trHeight w:val="504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B11EA9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孙和平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961EA78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C6CB85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中国科学院精密测量科学与技术创新研究院</w:t>
            </w:r>
          </w:p>
        </w:tc>
      </w:tr>
      <w:tr w:rsidR="00054681" w14:paraId="0B007499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501FD6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沈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吉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86324A0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5E80B72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南京大学</w:t>
            </w:r>
          </w:p>
        </w:tc>
      </w:tr>
      <w:tr w:rsidR="00054681" w14:paraId="49E1F494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B85C1FD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史培军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56FC76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C42632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青海师范大学</w:t>
            </w:r>
          </w:p>
        </w:tc>
      </w:tr>
      <w:tr w:rsidR="00054681" w14:paraId="200856BC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C70BAE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王焰新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BBE909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8BE1A6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中国地质大学（武汉）</w:t>
            </w:r>
          </w:p>
        </w:tc>
      </w:tr>
      <w:tr w:rsidR="00054681" w14:paraId="55ED683F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AF4384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bookmarkStart w:id="3" w:name="OLE_LINK6"/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王根绪</w:t>
            </w:r>
            <w:bookmarkEnd w:id="3"/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62098D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B9388A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四川大学</w:t>
            </w:r>
          </w:p>
        </w:tc>
      </w:tr>
      <w:tr w:rsidR="00054681" w14:paraId="29D3D76E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FC517F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王汝成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7357231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86A874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南京大学</w:t>
            </w:r>
          </w:p>
        </w:tc>
      </w:tr>
      <w:tr w:rsidR="00054681" w14:paraId="29C405C3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EFC5288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汪永进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0F6EE64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C245B01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南京师范大学</w:t>
            </w:r>
          </w:p>
        </w:tc>
      </w:tr>
      <w:tr w:rsidR="00054681" w14:paraId="38D8A3CF" w14:textId="77777777" w:rsidTr="0021484B">
        <w:trPr>
          <w:trHeight w:val="504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01DDFD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文安邦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521C27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B2EAE1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水利部成都山地灾害与环境研究所</w:t>
            </w:r>
          </w:p>
        </w:tc>
      </w:tr>
      <w:tr w:rsidR="00054681" w14:paraId="43C8C857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A1109A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吴金水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AAD04A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A97FCC4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亚热带农业生态研究所</w:t>
            </w:r>
          </w:p>
        </w:tc>
      </w:tr>
      <w:tr w:rsidR="00054681" w14:paraId="11099DEB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8BA82F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肖应凯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63F94B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03875BE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青海盐湖研究所</w:t>
            </w:r>
          </w:p>
        </w:tc>
      </w:tr>
      <w:tr w:rsidR="00054681" w14:paraId="1498FFF4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8FBF413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杨桂山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4CF4B7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F8FA42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南京分院</w:t>
            </w:r>
          </w:p>
        </w:tc>
      </w:tr>
      <w:tr w:rsidR="00054681" w14:paraId="586EAA52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C9FE551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于贵瑞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D2D3EAD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BCA3C0E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地理科学与资源研究所</w:t>
            </w:r>
          </w:p>
        </w:tc>
      </w:tr>
      <w:tr w:rsidR="00054681" w14:paraId="4EE82EB6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888DF56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余钟波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5ECAE0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3DCF67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河海大学</w:t>
            </w:r>
          </w:p>
        </w:tc>
      </w:tr>
      <w:tr w:rsidR="00054681" w14:paraId="6462F512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C54E32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张</w:t>
            </w:r>
            <w:r>
              <w:rPr>
                <w:rFonts w:ascii="Times New Roman" w:eastAsia="宋体" w:hAnsi="Times New Roman" w:cs="Times New Roman" w:hint="eastAsia"/>
                <w:color w:val="333333"/>
                <w:kern w:val="0"/>
                <w:sz w:val="24"/>
                <w:szCs w:val="24"/>
              </w:rPr>
              <w:t xml:space="preserve">  </w:t>
            </w: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干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F9AD2EB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19A37F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广州地球化学研究所</w:t>
            </w:r>
          </w:p>
        </w:tc>
      </w:tr>
      <w:tr w:rsidR="00054681" w14:paraId="4D33380B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3609FA9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周卫健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6CD9F45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080185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学地球环境研究所</w:t>
            </w:r>
          </w:p>
        </w:tc>
      </w:tr>
      <w:tr w:rsidR="00054681" w14:paraId="5FA3A73D" w14:textId="77777777" w:rsidTr="0021484B">
        <w:trPr>
          <w:trHeight w:val="51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0F9E7CC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赵其国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E3E4E55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474FE8D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国科学院南京土壤研究所</w:t>
            </w:r>
          </w:p>
        </w:tc>
      </w:tr>
      <w:tr w:rsidR="00054681" w14:paraId="7C7BA436" w14:textId="77777777" w:rsidTr="0021484B">
        <w:trPr>
          <w:trHeight w:val="504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453BF08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张明军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3BD450A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教授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5B26D9BA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西北师范大学</w:t>
            </w:r>
          </w:p>
        </w:tc>
      </w:tr>
      <w:tr w:rsidR="00F536BD" w14:paraId="615592E5" w14:textId="77777777" w:rsidTr="0021484B">
        <w:trPr>
          <w:trHeight w:val="504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6F129CF" w14:textId="2AF15866" w:rsidR="00F536BD" w:rsidRDefault="00F536BD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朱永官</w:t>
            </w:r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1CDDECF4" w14:textId="5923E865" w:rsidR="00F536BD" w:rsidRDefault="00F536BD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院士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08D7FEC5" w14:textId="6A579DE3" w:rsidR="00F536BD" w:rsidRDefault="00F536BD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 w:hint="eastAsia"/>
                <w:color w:val="333333"/>
                <w:kern w:val="0"/>
                <w:sz w:val="24"/>
                <w:szCs w:val="24"/>
              </w:rPr>
              <w:t>中科院城市环境研究所</w:t>
            </w:r>
          </w:p>
        </w:tc>
      </w:tr>
      <w:tr w:rsidR="00054681" w14:paraId="483B0BB0" w14:textId="77777777" w:rsidTr="0021484B">
        <w:trPr>
          <w:trHeight w:val="523"/>
          <w:jc w:val="right"/>
        </w:trPr>
        <w:tc>
          <w:tcPr>
            <w:tcW w:w="1257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2E579E2F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bookmarkStart w:id="4" w:name="OLE_LINK9"/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朱照宇</w:t>
            </w:r>
            <w:bookmarkEnd w:id="4"/>
          </w:p>
        </w:tc>
        <w:tc>
          <w:tcPr>
            <w:tcW w:w="1256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725C4092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研究员</w:t>
            </w:r>
          </w:p>
        </w:tc>
        <w:tc>
          <w:tcPr>
            <w:tcW w:w="530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</w:tcPr>
          <w:p w14:paraId="58261687" w14:textId="77777777" w:rsidR="00054681" w:rsidRDefault="00054681" w:rsidP="0021484B">
            <w:pPr>
              <w:widowControl/>
              <w:spacing w:line="360" w:lineRule="auto"/>
              <w:jc w:val="left"/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color w:val="333333"/>
                <w:kern w:val="0"/>
                <w:sz w:val="24"/>
                <w:szCs w:val="24"/>
              </w:rPr>
              <w:t>中科院广州地球化学研究所</w:t>
            </w:r>
          </w:p>
        </w:tc>
      </w:tr>
    </w:tbl>
    <w:p w14:paraId="1D330805" w14:textId="77777777" w:rsidR="009D60BB" w:rsidRPr="00054681" w:rsidRDefault="009D60BB" w:rsidP="00B13531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</w:p>
    <w:p w14:paraId="2A346866" w14:textId="0B95398F" w:rsidR="00B13531" w:rsidRPr="008B0B1F" w:rsidRDefault="00B13531" w:rsidP="00B13531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黑体" w:hAnsi="Times New Roman" w:cs="Times New Roman"/>
          <w:color w:val="333333"/>
          <w:kern w:val="36"/>
          <w:sz w:val="28"/>
          <w:szCs w:val="28"/>
        </w:rPr>
      </w:pPr>
      <w:r w:rsidRPr="008B0B1F">
        <w:rPr>
          <w:rFonts w:ascii="Times New Roman" w:eastAsia="黑体" w:hAnsi="Times New Roman" w:cs="Times New Roman" w:hint="eastAsia"/>
          <w:color w:val="333333"/>
          <w:kern w:val="0"/>
          <w:sz w:val="28"/>
          <w:szCs w:val="28"/>
        </w:rPr>
        <w:t>三、</w:t>
      </w:r>
      <w:r w:rsidRPr="008B0B1F">
        <w:rPr>
          <w:rFonts w:ascii="Times New Roman" w:eastAsia="黑体" w:hAnsi="Times New Roman" w:cs="Times New Roman"/>
          <w:b/>
          <w:bCs/>
          <w:color w:val="333333"/>
          <w:kern w:val="36"/>
          <w:sz w:val="28"/>
          <w:szCs w:val="28"/>
        </w:rPr>
        <w:t>论坛组织委员会</w:t>
      </w:r>
    </w:p>
    <w:p w14:paraId="2B91A3EE" w14:textId="77777777" w:rsidR="00610679" w:rsidRDefault="00610679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</w:pPr>
    </w:p>
    <w:p w14:paraId="4A42CF82" w14:textId="65C0ABF4" w:rsidR="00B13531" w:rsidRPr="00EB266D" w:rsidRDefault="00610679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eastAsia="黑体" w:hAnsi="Times New Roman" w:cs="Times New Roman" w:hint="eastAsia"/>
          <w:b/>
          <w:bCs/>
          <w:color w:val="333333"/>
          <w:kern w:val="0"/>
          <w:sz w:val="24"/>
          <w:szCs w:val="24"/>
        </w:rPr>
        <w:t>执行</w:t>
      </w:r>
      <w:r w:rsidR="00B13531" w:rsidRPr="00821E9A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主席</w:t>
      </w:r>
    </w:p>
    <w:p w14:paraId="58E4830B" w14:textId="28FC032D" w:rsidR="00B13531" w:rsidRDefault="000A1036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沈焕锋</w:t>
      </w:r>
      <w:r w:rsidR="00163874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张</w:t>
      </w:r>
      <w:r w:rsidR="00163874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 xml:space="preserve"> </w:t>
      </w:r>
      <w:r w:rsidR="00163874"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  <w:t xml:space="preserve"> </w:t>
      </w:r>
      <w:r w:rsidR="00163874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亮、李长</w:t>
      </w:r>
      <w:r w:rsidR="00B5685A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冬</w:t>
      </w:r>
    </w:p>
    <w:p w14:paraId="6712982E" w14:textId="77777777" w:rsidR="00DC65E5" w:rsidRDefault="00DC65E5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</w:p>
    <w:p w14:paraId="51842944" w14:textId="77777777" w:rsidR="00B13531" w:rsidRPr="00EB266D" w:rsidRDefault="00B13531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eastAsia="黑体" w:hAnsi="Times New Roman" w:cs="Times New Roman" w:hint="eastAsia"/>
          <w:b/>
          <w:bCs/>
          <w:color w:val="333333"/>
          <w:kern w:val="0"/>
          <w:sz w:val="24"/>
          <w:szCs w:val="24"/>
        </w:rPr>
        <w:t>秘书长</w:t>
      </w:r>
    </w:p>
    <w:p w14:paraId="56300199" w14:textId="126BE832" w:rsidR="00B13531" w:rsidRDefault="000A1036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王伦澈</w:t>
      </w:r>
      <w:r w:rsidR="00B13531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</w:t>
      </w:r>
      <w:r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庄艳华</w:t>
      </w:r>
      <w:r w:rsidR="00B13531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</w:t>
      </w:r>
      <w:r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管小彬</w:t>
      </w:r>
    </w:p>
    <w:p w14:paraId="50B77478" w14:textId="77777777" w:rsidR="00DC65E5" w:rsidRPr="00EB266D" w:rsidRDefault="00DC65E5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</w:p>
    <w:p w14:paraId="0ABA3A01" w14:textId="4BB95553" w:rsidR="00B13531" w:rsidRPr="00EB266D" w:rsidRDefault="00B13531" w:rsidP="00B13531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bookmarkStart w:id="5" w:name="OLE_LINK16"/>
      <w:r w:rsidRPr="00821E9A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委员</w:t>
      </w:r>
      <w:r w:rsidR="00DC65E5" w:rsidRPr="00DC65E5">
        <w:rPr>
          <w:rFonts w:ascii="Times New Roman" w:eastAsia="黑体" w:hAnsi="Times New Roman" w:cs="Times New Roman" w:hint="eastAsia"/>
          <w:b/>
          <w:bCs/>
          <w:color w:val="333333"/>
          <w:kern w:val="0"/>
          <w:sz w:val="24"/>
          <w:szCs w:val="24"/>
        </w:rPr>
        <w:t>（按姓氏</w:t>
      </w:r>
      <w:r w:rsidR="00DC65E5">
        <w:rPr>
          <w:rFonts w:ascii="Times New Roman" w:eastAsia="黑体" w:hAnsi="Times New Roman" w:cs="Times New Roman" w:hint="eastAsia"/>
          <w:b/>
          <w:bCs/>
          <w:color w:val="333333"/>
          <w:kern w:val="0"/>
          <w:sz w:val="24"/>
          <w:szCs w:val="24"/>
        </w:rPr>
        <w:t>拼音</w:t>
      </w:r>
      <w:r w:rsidR="00DC65E5" w:rsidRPr="00DC65E5">
        <w:rPr>
          <w:rFonts w:ascii="Times New Roman" w:eastAsia="黑体" w:hAnsi="Times New Roman" w:cs="Times New Roman" w:hint="eastAsia"/>
          <w:b/>
          <w:bCs/>
          <w:color w:val="333333"/>
          <w:kern w:val="0"/>
          <w:sz w:val="24"/>
          <w:szCs w:val="24"/>
        </w:rPr>
        <w:t>排序）</w:t>
      </w:r>
    </w:p>
    <w:p w14:paraId="358C4654" w14:textId="2BB64EF3" w:rsidR="00B13531" w:rsidRDefault="00DC65E5" w:rsidP="009D60BB">
      <w:pPr>
        <w:widowControl/>
        <w:shd w:val="clear" w:color="auto" w:fill="FFFFFF"/>
        <w:spacing w:line="360" w:lineRule="auto"/>
        <w:ind w:firstLine="420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  <w:bookmarkStart w:id="6" w:name="OLE_LINK4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陈炜哲、</w:t>
      </w:r>
      <w:bookmarkStart w:id="7" w:name="OLE_LINK3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陈超琪、蔡建超</w:t>
      </w:r>
      <w:bookmarkEnd w:id="7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蔡永健、</w:t>
      </w:r>
      <w:bookmarkStart w:id="8" w:name="OLE_LINK11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成海容、崇</w:t>
      </w:r>
      <w:bookmarkEnd w:id="8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加军、楚道亮、丁浩、范娜、冯伟、耿江辉、顾旭东、何靓、黄咸雨、黄俊、黄海军、黄文丽、江权、柯新利、孔少飞、李四维、</w:t>
      </w:r>
      <w:r w:rsidR="00B5685A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李志伟、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李星华、</w:t>
      </w:r>
      <w:bookmarkStart w:id="9" w:name="OLE_LINK7"/>
      <w:bookmarkStart w:id="10" w:name="OLE_LINK8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李成城</w:t>
      </w:r>
      <w:bookmarkEnd w:id="9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李畅</w:t>
      </w:r>
      <w:bookmarkEnd w:id="10"/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李思思、刘婷婷、刘殿</w:t>
      </w:r>
      <w:r w:rsidR="004C6377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锋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倪彬彬、沈强、</w:t>
      </w:r>
      <w:r w:rsidR="000A1036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史良胜、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宋小青、孙启良、</w:t>
      </w:r>
      <w:r w:rsidR="000A1036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谭喜成、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汪在聪、</w:t>
      </w:r>
      <w:r w:rsidR="000A1036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魏立飞</w:t>
      </w:r>
      <w:r w:rsidR="00B5685A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文章、吴浩、武凛、</w:t>
      </w:r>
      <w:r w:rsidR="00EC4C69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徐东升</w:t>
      </w:r>
      <w:r w:rsidR="00FA1597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张洪艳、张明、</w:t>
      </w:r>
      <w:r w:rsidR="00484F14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赵林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周佳庆、周黎明</w:t>
      </w:r>
      <w:r w:rsidR="00484F14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、</w:t>
      </w:r>
      <w:bookmarkStart w:id="11" w:name="OLE_LINK2"/>
      <w:r w:rsidR="00484F14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俎</w:t>
      </w:r>
      <w:bookmarkEnd w:id="11"/>
      <w:r w:rsidR="00484F14"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波、</w:t>
      </w:r>
      <w:r w:rsidRPr="00DC65E5">
        <w:rPr>
          <w:rFonts w:ascii="Times New Roman" w:eastAsia="黑体" w:hAnsi="Times New Roman" w:cs="Times New Roman" w:hint="eastAsia"/>
          <w:color w:val="333333"/>
          <w:kern w:val="0"/>
          <w:sz w:val="24"/>
          <w:szCs w:val="24"/>
        </w:rPr>
        <w:t>左仁广</w:t>
      </w:r>
    </w:p>
    <w:bookmarkEnd w:id="5"/>
    <w:bookmarkEnd w:id="6"/>
    <w:p w14:paraId="1387F39C" w14:textId="77777777" w:rsidR="00DC65E5" w:rsidRDefault="00DC65E5" w:rsidP="00484F14">
      <w:pPr>
        <w:widowControl/>
        <w:shd w:val="clear" w:color="auto" w:fill="FFFFFF"/>
        <w:spacing w:line="360" w:lineRule="auto"/>
        <w:ind w:firstLine="420"/>
        <w:jc w:val="left"/>
        <w:outlineLvl w:val="2"/>
        <w:rPr>
          <w:rFonts w:ascii="Times New Roman" w:eastAsia="黑体" w:hAnsi="Times New Roman" w:cs="Times New Roman"/>
          <w:color w:val="333333"/>
          <w:kern w:val="0"/>
          <w:sz w:val="24"/>
          <w:szCs w:val="24"/>
          <w:highlight w:val="yellow"/>
        </w:rPr>
      </w:pPr>
    </w:p>
    <w:p w14:paraId="419C28EB" w14:textId="19B8E72E" w:rsidR="00EB266D" w:rsidRPr="008B0B1F" w:rsidRDefault="00B13531" w:rsidP="00821E9A">
      <w:pPr>
        <w:widowControl/>
        <w:shd w:val="clear" w:color="auto" w:fill="FFFFFF"/>
        <w:spacing w:line="360" w:lineRule="auto"/>
        <w:outlineLvl w:val="0"/>
        <w:rPr>
          <w:rFonts w:ascii="Times New Roman" w:eastAsia="黑体" w:hAnsi="Times New Roman" w:cs="Times New Roman"/>
          <w:color w:val="333333"/>
          <w:kern w:val="36"/>
          <w:sz w:val="28"/>
          <w:szCs w:val="28"/>
        </w:rPr>
      </w:pPr>
      <w:bookmarkStart w:id="12" w:name="OLE_LINK12"/>
      <w:r w:rsidRPr="008B0B1F">
        <w:rPr>
          <w:rFonts w:ascii="Times New Roman" w:eastAsia="黑体" w:hAnsi="黑体" w:cs="Times New Roman" w:hint="eastAsia"/>
          <w:b/>
          <w:bCs/>
          <w:color w:val="333333"/>
          <w:kern w:val="36"/>
          <w:sz w:val="28"/>
          <w:szCs w:val="28"/>
        </w:rPr>
        <w:t>四</w:t>
      </w:r>
      <w:r w:rsidR="00EB266D" w:rsidRPr="008B0B1F">
        <w:rPr>
          <w:rFonts w:ascii="Times New Roman" w:eastAsia="黑体" w:hAnsi="黑体" w:cs="Times New Roman"/>
          <w:b/>
          <w:bCs/>
          <w:color w:val="333333"/>
          <w:kern w:val="36"/>
          <w:sz w:val="28"/>
          <w:szCs w:val="28"/>
        </w:rPr>
        <w:t>、论坛主题及专题</w:t>
      </w:r>
      <w:r w:rsidR="00236099">
        <w:rPr>
          <w:rFonts w:ascii="Times New Roman" w:eastAsia="黑体" w:hAnsi="黑体" w:cs="Times New Roman" w:hint="eastAsia"/>
          <w:b/>
          <w:bCs/>
          <w:color w:val="333333"/>
          <w:kern w:val="36"/>
          <w:sz w:val="28"/>
          <w:szCs w:val="28"/>
        </w:rPr>
        <w:t>征</w:t>
      </w:r>
      <w:r w:rsidR="008B0B1F">
        <w:rPr>
          <w:rFonts w:ascii="Times New Roman" w:eastAsia="黑体" w:hAnsi="黑体" w:cs="Times New Roman" w:hint="eastAsia"/>
          <w:b/>
          <w:bCs/>
          <w:color w:val="333333"/>
          <w:kern w:val="36"/>
          <w:sz w:val="28"/>
          <w:szCs w:val="28"/>
        </w:rPr>
        <w:t>集</w:t>
      </w:r>
    </w:p>
    <w:bookmarkEnd w:id="12"/>
    <w:p w14:paraId="1EDAA055" w14:textId="5BC2CAB3" w:rsidR="00452095" w:rsidRDefault="00EB266D" w:rsidP="009D60BB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黑体" w:cs="Times New Roman"/>
          <w:color w:val="333333"/>
          <w:kern w:val="0"/>
          <w:sz w:val="24"/>
          <w:szCs w:val="24"/>
        </w:rPr>
      </w:pP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本届论坛将设</w:t>
      </w:r>
      <w:r w:rsidR="00821E9A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二十</w:t>
      </w:r>
      <w:r w:rsidR="000A1036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一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个主题，</w:t>
      </w:r>
      <w:r w:rsidR="0023609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并在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各主题下</w:t>
      </w:r>
      <w:r w:rsidR="0023609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设置不同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专题。论坛以专题报告为主，大会特邀报告为辅，并设展板。会议专题设置采用科学家自由申请，大会学术委员会综合确定的原则。</w:t>
      </w:r>
      <w:r w:rsidRPr="00610679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每个专题由</w:t>
      </w:r>
      <w:r w:rsidRPr="00610679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1~</w:t>
      </w:r>
      <w:r w:rsidR="00610679" w:rsidRPr="00610679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3</w:t>
      </w:r>
      <w:r w:rsidRPr="00610679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位专家召集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，并承担各专题学术报告组织工作。</w:t>
      </w:r>
    </w:p>
    <w:p w14:paraId="44459201" w14:textId="5AE7148F" w:rsidR="00821E9A" w:rsidRDefault="00EB266D" w:rsidP="009D60BB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黑体" w:cs="Times New Roman"/>
          <w:color w:val="333333"/>
          <w:kern w:val="0"/>
          <w:sz w:val="24"/>
          <w:szCs w:val="24"/>
        </w:rPr>
      </w:pPr>
      <w:r w:rsidRPr="008B0B1F">
        <w:rPr>
          <w:rFonts w:ascii="Times New Roman" w:eastAsia="黑体" w:hAnsi="黑体" w:cs="Times New Roman"/>
          <w:color w:val="000000" w:themeColor="text1"/>
          <w:kern w:val="0"/>
          <w:sz w:val="24"/>
          <w:szCs w:val="24"/>
        </w:rPr>
        <w:t>专题申请</w:t>
      </w:r>
      <w:r w:rsidR="00452095" w:rsidRPr="008B0B1F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将</w:t>
      </w:r>
      <w:r w:rsidRPr="008B0B1F">
        <w:rPr>
          <w:rFonts w:ascii="Times New Roman" w:eastAsia="黑体" w:hAnsi="黑体" w:cs="Times New Roman"/>
          <w:color w:val="000000" w:themeColor="text1"/>
          <w:kern w:val="0"/>
          <w:sz w:val="24"/>
          <w:szCs w:val="24"/>
        </w:rPr>
        <w:t>提交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给各主题负责人</w:t>
      </w:r>
      <w:r w:rsidR="00452095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和主办方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最终决定，欢迎各领域专家提出专题建议。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专题申请</w:t>
      </w:r>
      <w:r w:rsidRPr="0045270D"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  <w:t>/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建议时间为：</w:t>
      </w:r>
      <w:r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20</w:t>
      </w:r>
      <w:r w:rsidR="00A460BB" w:rsidRPr="0045270D">
        <w:rPr>
          <w:rFonts w:ascii="Times New Roman" w:eastAsia="黑体" w:hAnsi="Times New Roman" w:cs="Times New Roman" w:hint="eastAsia"/>
          <w:b/>
          <w:bCs/>
          <w:color w:val="333333"/>
          <w:kern w:val="0"/>
          <w:sz w:val="24"/>
          <w:szCs w:val="24"/>
        </w:rPr>
        <w:t>2</w:t>
      </w:r>
      <w:r w:rsidR="000A1036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2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年</w:t>
      </w:r>
      <w:r w:rsidR="000A1036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6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月</w:t>
      </w:r>
      <w:r w:rsidR="000A1036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2</w:t>
      </w:r>
      <w:r w:rsidR="00610679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5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日至</w:t>
      </w:r>
      <w:r w:rsidR="000A1036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7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月</w:t>
      </w:r>
      <w:r w:rsidR="000A1036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1</w:t>
      </w:r>
      <w:r w:rsidR="00610679" w:rsidRPr="0045270D">
        <w:rPr>
          <w:rFonts w:ascii="Times New Roman" w:eastAsia="黑体" w:hAnsi="Times New Roman" w:cs="Times New Roman"/>
          <w:b/>
          <w:bCs/>
          <w:color w:val="333333"/>
          <w:kern w:val="0"/>
          <w:sz w:val="24"/>
          <w:szCs w:val="24"/>
        </w:rPr>
        <w:t>5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日。请拟申请</w:t>
      </w:r>
      <w:r w:rsidR="006F3ABB" w:rsidRPr="0045270D"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  <w:t>/</w:t>
      </w:r>
      <w:r w:rsidR="006F3ABB"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建议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专题的学者</w:t>
      </w:r>
      <w:r w:rsidR="009D60BB" w:rsidRP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</w:rPr>
        <w:t>填写本通知后的</w:t>
      </w:r>
      <w:bookmarkStart w:id="13" w:name="_Hlk106648596"/>
      <w:r w:rsidR="0045270D" w:rsidRP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附件</w:t>
      </w:r>
      <w:r w:rsidR="006F3ABB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1</w:t>
      </w:r>
      <w:r w:rsid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-</w:t>
      </w:r>
      <w:r w:rsidR="008B0B1F" w:rsidRP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专题申请</w:t>
      </w:r>
      <w:r w:rsid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/</w:t>
      </w:r>
      <w:r w:rsid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建议</w:t>
      </w:r>
      <w:r w:rsidR="008B0B1F" w:rsidRPr="0045270D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  <w:u w:val="single"/>
        </w:rPr>
        <w:t>表</w:t>
      </w:r>
      <w:bookmarkEnd w:id="13"/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将申请</w:t>
      </w:r>
      <w:r w:rsidRPr="0045270D"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  <w:t>/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建议人姓名、专题名称等信息于</w:t>
      </w:r>
      <w:r w:rsidR="00A460BB" w:rsidRPr="0045270D">
        <w:rPr>
          <w:rFonts w:ascii="Times New Roman" w:eastAsia="黑体" w:hAnsi="Times New Roman" w:cs="Times New Roman"/>
          <w:b/>
          <w:bCs/>
          <w:color w:val="FF0000"/>
          <w:kern w:val="0"/>
          <w:sz w:val="24"/>
          <w:szCs w:val="24"/>
        </w:rPr>
        <w:t>20</w:t>
      </w:r>
      <w:r w:rsidR="00A460BB" w:rsidRPr="0045270D">
        <w:rPr>
          <w:rFonts w:ascii="Times New Roman" w:eastAsia="黑体" w:hAnsi="Times New Roman" w:cs="Times New Roman" w:hint="eastAsia"/>
          <w:b/>
          <w:bCs/>
          <w:color w:val="FF0000"/>
          <w:kern w:val="0"/>
          <w:sz w:val="24"/>
          <w:szCs w:val="24"/>
        </w:rPr>
        <w:t>2</w:t>
      </w:r>
      <w:r w:rsidR="000A1036" w:rsidRPr="0045270D">
        <w:rPr>
          <w:rFonts w:ascii="Times New Roman" w:eastAsia="黑体" w:hAnsi="Times New Roman" w:cs="Times New Roman"/>
          <w:b/>
          <w:bCs/>
          <w:color w:val="FF0000"/>
          <w:kern w:val="0"/>
          <w:sz w:val="24"/>
          <w:szCs w:val="24"/>
        </w:rPr>
        <w:t>2</w:t>
      </w:r>
      <w:r w:rsidRPr="0045270D">
        <w:rPr>
          <w:rFonts w:ascii="Times New Roman" w:eastAsia="黑体" w:hAnsi="黑体" w:cs="Times New Roman"/>
          <w:b/>
          <w:bCs/>
          <w:color w:val="FF0000"/>
          <w:kern w:val="0"/>
          <w:sz w:val="24"/>
          <w:szCs w:val="24"/>
        </w:rPr>
        <w:t>年</w:t>
      </w:r>
      <w:r w:rsidR="000A1036" w:rsidRPr="0045270D">
        <w:rPr>
          <w:rFonts w:ascii="Times New Roman" w:eastAsia="黑体" w:hAnsi="Times New Roman" w:cs="Times New Roman"/>
          <w:b/>
          <w:bCs/>
          <w:color w:val="FF0000"/>
          <w:kern w:val="0"/>
          <w:sz w:val="24"/>
          <w:szCs w:val="24"/>
        </w:rPr>
        <w:t>7</w:t>
      </w:r>
      <w:r w:rsidRPr="0045270D">
        <w:rPr>
          <w:rFonts w:ascii="Times New Roman" w:eastAsia="黑体" w:hAnsi="黑体" w:cs="Times New Roman"/>
          <w:b/>
          <w:bCs/>
          <w:color w:val="FF0000"/>
          <w:kern w:val="0"/>
          <w:sz w:val="24"/>
          <w:szCs w:val="24"/>
        </w:rPr>
        <w:t>月</w:t>
      </w:r>
      <w:r w:rsidR="000A1036" w:rsidRPr="0045270D">
        <w:rPr>
          <w:rFonts w:ascii="Times New Roman" w:eastAsia="黑体" w:hAnsi="Times New Roman" w:cs="Times New Roman"/>
          <w:b/>
          <w:bCs/>
          <w:color w:val="FF0000"/>
          <w:kern w:val="0"/>
          <w:sz w:val="24"/>
          <w:szCs w:val="24"/>
        </w:rPr>
        <w:t>1</w:t>
      </w:r>
      <w:r w:rsidR="00610679" w:rsidRPr="0045270D">
        <w:rPr>
          <w:rFonts w:ascii="Times New Roman" w:eastAsia="黑体" w:hAnsi="Times New Roman" w:cs="Times New Roman"/>
          <w:b/>
          <w:bCs/>
          <w:color w:val="FF0000"/>
          <w:kern w:val="0"/>
          <w:sz w:val="24"/>
          <w:szCs w:val="24"/>
        </w:rPr>
        <w:t>5</w:t>
      </w:r>
      <w:r w:rsidRPr="0045270D">
        <w:rPr>
          <w:rFonts w:ascii="Times New Roman" w:eastAsia="黑体" w:hAnsi="黑体" w:cs="Times New Roman"/>
          <w:b/>
          <w:bCs/>
          <w:color w:val="FF0000"/>
          <w:kern w:val="0"/>
          <w:sz w:val="24"/>
          <w:szCs w:val="24"/>
        </w:rPr>
        <w:t>日</w:t>
      </w:r>
      <w:r w:rsidRPr="0045270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前</w:t>
      </w:r>
      <w:r w:rsidR="00A4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提交</w:t>
      </w:r>
      <w:r w:rsidR="009D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给对应主题的联系人</w:t>
      </w:r>
      <w:r w:rsidR="00A4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，具体问题</w:t>
      </w:r>
      <w:r w:rsidR="0023609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请</w:t>
      </w:r>
      <w:r w:rsidR="00A4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咨询</w:t>
      </w:r>
      <w:r w:rsidR="00B418A7"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相关主题</w:t>
      </w:r>
      <w:r w:rsidR="00A4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召集人或</w:t>
      </w:r>
      <w:r w:rsidR="009D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联系人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。</w:t>
      </w:r>
    </w:p>
    <w:p w14:paraId="3BFF01E3" w14:textId="04EA173B" w:rsidR="00EB266D" w:rsidRDefault="00EB266D" w:rsidP="009D60BB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黑体" w:cs="Times New Roman"/>
          <w:color w:val="333333"/>
          <w:kern w:val="0"/>
          <w:sz w:val="24"/>
          <w:szCs w:val="24"/>
        </w:rPr>
      </w:pP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以下为拟</w:t>
      </w:r>
      <w:r w:rsidR="009A7AE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设置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的主题名称</w:t>
      </w:r>
      <w:r w:rsidR="00162D1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及</w:t>
      </w:r>
      <w:r w:rsidR="009D60BB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联系人</w:t>
      </w:r>
      <w:r w:rsidR="00162D1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联系信息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，欢迎各领域专家提出专题建议。</w:t>
      </w:r>
    </w:p>
    <w:p w14:paraId="06CA1AD3" w14:textId="11BCCAEE" w:rsidR="00610679" w:rsidRDefault="00610679" w:rsidP="00821E9A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</w:p>
    <w:p w14:paraId="12C1C52F" w14:textId="2EB662CF" w:rsidR="009D60BB" w:rsidRDefault="009D60BB" w:rsidP="00821E9A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</w:p>
    <w:p w14:paraId="25F964A9" w14:textId="77777777" w:rsidR="009D60BB" w:rsidRPr="00EB266D" w:rsidRDefault="009D60BB" w:rsidP="00821E9A">
      <w:pPr>
        <w:widowControl/>
        <w:shd w:val="clear" w:color="auto" w:fill="FFFFFF"/>
        <w:spacing w:line="360" w:lineRule="auto"/>
        <w:ind w:firstLineChars="200" w:firstLine="480"/>
        <w:rPr>
          <w:rFonts w:ascii="Times New Roman" w:eastAsia="黑体" w:hAnsi="Times New Roman" w:cs="Times New Roman"/>
          <w:color w:val="333333"/>
          <w:kern w:val="0"/>
          <w:sz w:val="24"/>
          <w:szCs w:val="24"/>
        </w:rPr>
      </w:pPr>
    </w:p>
    <w:tbl>
      <w:tblPr>
        <w:tblW w:w="9028" w:type="dxa"/>
        <w:tblInd w:w="-368" w:type="dxa"/>
        <w:tblBorders>
          <w:top w:val="single" w:sz="8" w:space="0" w:color="080000"/>
          <w:left w:val="single" w:sz="8" w:space="0" w:color="080000"/>
          <w:bottom w:val="single" w:sz="8" w:space="0" w:color="080000"/>
          <w:right w:val="single" w:sz="8" w:space="0" w:color="080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9"/>
        <w:gridCol w:w="1843"/>
        <w:gridCol w:w="850"/>
        <w:gridCol w:w="1418"/>
        <w:gridCol w:w="2368"/>
      </w:tblGrid>
      <w:tr w:rsidR="009D60BB" w:rsidRPr="007C5A58" w14:paraId="1F09F62E" w14:textId="77777777" w:rsidTr="009D60BB">
        <w:trPr>
          <w:trHeight w:val="39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009966"/>
            <w:tcMar>
              <w:top w:w="33" w:type="dxa"/>
              <w:left w:w="67" w:type="dxa"/>
              <w:bottom w:w="33" w:type="dxa"/>
              <w:right w:w="67" w:type="dxa"/>
            </w:tcMar>
            <w:hideMark/>
          </w:tcPr>
          <w:p w14:paraId="40F82CEB" w14:textId="77777777" w:rsidR="00EB266D" w:rsidRPr="00EB266D" w:rsidRDefault="007C5A58" w:rsidP="00821E9A">
            <w:pPr>
              <w:widowControl/>
              <w:spacing w:line="360" w:lineRule="auto"/>
              <w:jc w:val="center"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7C5A58">
              <w:rPr>
                <w:rFonts w:ascii="Times New Roman" w:eastAsia="黑体" w:hAnsi="黑体" w:cs="Times New Roman"/>
                <w:b/>
                <w:bCs/>
                <w:color w:val="FFFFFF"/>
                <w:kern w:val="0"/>
                <w:szCs w:val="21"/>
              </w:rPr>
              <w:t>主题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009966"/>
          </w:tcPr>
          <w:p w14:paraId="0BE009D8" w14:textId="77777777" w:rsidR="007C5A58" w:rsidRPr="007C5A58" w:rsidRDefault="007C5A58" w:rsidP="00821E9A">
            <w:pPr>
              <w:widowControl/>
              <w:spacing w:line="360" w:lineRule="auto"/>
              <w:jc w:val="center"/>
              <w:rPr>
                <w:rFonts w:ascii="Times New Roman" w:eastAsia="黑体" w:hAnsi="黑体" w:cs="Times New Roman"/>
                <w:b/>
                <w:bCs/>
                <w:color w:val="FFFFFF"/>
                <w:kern w:val="0"/>
                <w:szCs w:val="21"/>
              </w:rPr>
            </w:pPr>
            <w:r w:rsidRPr="007C5A58">
              <w:rPr>
                <w:rFonts w:ascii="Times New Roman" w:eastAsia="黑体" w:hAnsi="黑体" w:cs="Times New Roman" w:hint="eastAsia"/>
                <w:b/>
                <w:bCs/>
                <w:color w:val="FFFFFF"/>
                <w:kern w:val="0"/>
                <w:szCs w:val="21"/>
              </w:rPr>
              <w:t>召集人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009966"/>
            <w:tcMar>
              <w:top w:w="33" w:type="dxa"/>
              <w:left w:w="67" w:type="dxa"/>
              <w:bottom w:w="33" w:type="dxa"/>
              <w:right w:w="67" w:type="dxa"/>
            </w:tcMar>
            <w:hideMark/>
          </w:tcPr>
          <w:p w14:paraId="2CE6481C" w14:textId="48BB76BE" w:rsidR="00EB266D" w:rsidRPr="00EB266D" w:rsidRDefault="0020361A" w:rsidP="00821E9A">
            <w:pPr>
              <w:widowControl/>
              <w:spacing w:line="360" w:lineRule="auto"/>
              <w:jc w:val="center"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>
              <w:rPr>
                <w:rFonts w:ascii="Times New Roman" w:eastAsia="黑体" w:hAnsi="黑体" w:cs="Times New Roman" w:hint="eastAsia"/>
                <w:b/>
                <w:bCs/>
                <w:color w:val="FFFFFF"/>
                <w:kern w:val="0"/>
                <w:szCs w:val="21"/>
              </w:rPr>
              <w:t>联系人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009966"/>
            <w:tcMar>
              <w:top w:w="33" w:type="dxa"/>
              <w:left w:w="67" w:type="dxa"/>
              <w:bottom w:w="33" w:type="dxa"/>
              <w:right w:w="67" w:type="dxa"/>
            </w:tcMar>
            <w:hideMark/>
          </w:tcPr>
          <w:p w14:paraId="19692D32" w14:textId="77777777" w:rsidR="00EB266D" w:rsidRPr="00EB266D" w:rsidRDefault="007C5A58" w:rsidP="00821E9A">
            <w:pPr>
              <w:widowControl/>
              <w:spacing w:line="360" w:lineRule="auto"/>
              <w:jc w:val="center"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7C5A58">
              <w:rPr>
                <w:rFonts w:ascii="Times New Roman" w:eastAsia="黑体" w:hAnsi="黑体" w:cs="Times New Roman"/>
                <w:b/>
                <w:bCs/>
                <w:color w:val="FFFFFF"/>
                <w:kern w:val="0"/>
                <w:szCs w:val="21"/>
              </w:rPr>
              <w:t>联系手机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009966"/>
            <w:tcMar>
              <w:top w:w="33" w:type="dxa"/>
              <w:left w:w="67" w:type="dxa"/>
              <w:bottom w:w="33" w:type="dxa"/>
              <w:right w:w="67" w:type="dxa"/>
            </w:tcMar>
            <w:hideMark/>
          </w:tcPr>
          <w:p w14:paraId="72F79487" w14:textId="77777777" w:rsidR="00EB266D" w:rsidRPr="00EB266D" w:rsidRDefault="007C5A58" w:rsidP="00821E9A">
            <w:pPr>
              <w:widowControl/>
              <w:spacing w:line="360" w:lineRule="auto"/>
              <w:jc w:val="center"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7C5A58">
              <w:rPr>
                <w:rFonts w:ascii="Times New Roman" w:eastAsia="黑体" w:hAnsi="黑体" w:cs="Times New Roman"/>
                <w:b/>
                <w:bCs/>
                <w:color w:val="FFFFFF"/>
                <w:kern w:val="0"/>
                <w:szCs w:val="21"/>
              </w:rPr>
              <w:t>电子邮箱</w:t>
            </w:r>
          </w:p>
        </w:tc>
      </w:tr>
      <w:tr w:rsidR="009D60BB" w:rsidRPr="007C5A58" w14:paraId="06E8D886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5C36155B" w14:textId="2EC0DD6C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</w:t>
            </w:r>
            <w:r w:rsidRPr="009D60BB">
              <w:rPr>
                <w:rFonts w:ascii="Times New Roman" w:eastAsia="黑体" w:hAnsi="Times New Roman" w:cs="Times New Roman"/>
              </w:rPr>
              <w:t>、第四纪地质与全球变化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21DE2B50" w14:textId="4562FAC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蓝江湖，于禄鹏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3305B13" w14:textId="303B91C9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陈炜哲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122DEE3" w14:textId="594BBC25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3986069580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1CD9563" w14:textId="03902E8F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wzchen@cug.edu.cn</w:t>
            </w:r>
          </w:p>
        </w:tc>
      </w:tr>
      <w:tr w:rsidR="009D60BB" w:rsidRPr="007C5A58" w14:paraId="2A9BDC17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2DC75330" w14:textId="3FEA302D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2</w:t>
            </w:r>
            <w:r w:rsidRPr="009D60BB">
              <w:rPr>
                <w:rFonts w:ascii="Times New Roman" w:eastAsia="黑体" w:hAnsi="Times New Roman" w:cs="Times New Roman"/>
              </w:rPr>
              <w:t>、地球化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52CF2F5A" w14:textId="2970FB5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樊海峰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71588481" w14:textId="1F5F2FA0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汪在聪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BE04FE2" w14:textId="497DC21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3098853609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765773B" w14:textId="4D56DA6C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zaicongwang@cug.edu.cn</w:t>
            </w:r>
          </w:p>
        </w:tc>
      </w:tr>
      <w:tr w:rsidR="009D60BB" w:rsidRPr="007C5A58" w14:paraId="37545204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38572709" w14:textId="400054D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3</w:t>
            </w:r>
            <w:r w:rsidRPr="009D60BB">
              <w:rPr>
                <w:rFonts w:ascii="Times New Roman" w:eastAsia="黑体" w:hAnsi="Times New Roman" w:cs="Times New Roman"/>
              </w:rPr>
              <w:t>、地质灾害与工程地质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33416B4A" w14:textId="77777777" w:rsidR="009D60BB" w:rsidRDefault="009D60BB" w:rsidP="009D60BB">
            <w:pPr>
              <w:widowControl/>
              <w:rPr>
                <w:rFonts w:ascii="Times New Roman" w:eastAsia="黑体" w:hAnsi="Times New Roman" w:cs="Times New Roman"/>
              </w:rPr>
            </w:pPr>
            <w:r w:rsidRPr="009D60BB">
              <w:rPr>
                <w:rFonts w:ascii="Times New Roman" w:eastAsia="黑体" w:hAnsi="Times New Roman" w:cs="Times New Roman"/>
              </w:rPr>
              <w:t>李长冬，欧阳朝军，</w:t>
            </w:r>
          </w:p>
          <w:p w14:paraId="02816575" w14:textId="701A126A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徐东升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91DDD2C" w14:textId="5EB44566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bookmarkStart w:id="14" w:name="OLE_LINK14"/>
            <w:r w:rsidRPr="009D60BB">
              <w:rPr>
                <w:rFonts w:ascii="黑体" w:eastAsia="黑体" w:hAnsi="黑体" w:cs="Times New Roman"/>
              </w:rPr>
              <w:t>周佳庆</w:t>
            </w:r>
            <w:bookmarkEnd w:id="14"/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9BAA625" w14:textId="560583E3" w:rsidR="009D60BB" w:rsidRPr="009D60BB" w:rsidRDefault="006F3A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6F3ABB"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  <w:t>13971668578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884BD06" w14:textId="18063D1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jqzhou@cug.edu.cn</w:t>
            </w:r>
          </w:p>
        </w:tc>
      </w:tr>
      <w:tr w:rsidR="009D60BB" w:rsidRPr="007C5A58" w14:paraId="1A1BEA51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38DB3E31" w14:textId="7ACBC76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bookmarkStart w:id="15" w:name="_Hlk65074986"/>
            <w:r w:rsidRPr="009D60BB">
              <w:rPr>
                <w:rFonts w:ascii="Times New Roman" w:eastAsia="黑体" w:hAnsi="Times New Roman" w:cs="Times New Roman"/>
              </w:rPr>
              <w:t>4</w:t>
            </w:r>
            <w:r w:rsidRPr="009D60BB">
              <w:rPr>
                <w:rFonts w:ascii="Times New Roman" w:eastAsia="黑体" w:hAnsi="Times New Roman" w:cs="Times New Roman"/>
              </w:rPr>
              <w:t>、生态与可持续发展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4DEDB65E" w14:textId="21D650DB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祝惠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37A0273" w14:textId="44D748E0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李思思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ABCC87F" w14:textId="7FBB8DE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8627180174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7649E5B" w14:textId="4262B615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lisisi@apm.ac.cn</w:t>
            </w:r>
          </w:p>
        </w:tc>
      </w:tr>
      <w:bookmarkEnd w:id="15"/>
      <w:tr w:rsidR="009D60BB" w:rsidRPr="007C5A58" w14:paraId="236B6000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3BF8F66D" w14:textId="0C76BD6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5</w:t>
            </w:r>
            <w:r w:rsidRPr="009D60BB">
              <w:rPr>
                <w:rFonts w:ascii="Times New Roman" w:eastAsia="黑体" w:hAnsi="Times New Roman" w:cs="Times New Roman"/>
              </w:rPr>
              <w:t>、环境科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591274A2" w14:textId="3C028E62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庄艳华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4115E2B" w14:textId="21B2E2D8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何靓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9566001" w14:textId="0C055515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3545001266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1ADCBAD" w14:textId="5FF020D7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hejing@cug.edu.cn</w:t>
            </w:r>
          </w:p>
        </w:tc>
      </w:tr>
      <w:tr w:rsidR="009D60BB" w:rsidRPr="007C5A58" w14:paraId="5C9C88BD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694EA3A8" w14:textId="3E1C21E1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6</w:t>
            </w:r>
            <w:r w:rsidRPr="009D60BB">
              <w:rPr>
                <w:rFonts w:ascii="Times New Roman" w:eastAsia="黑体" w:hAnsi="Times New Roman" w:cs="Times New Roman"/>
              </w:rPr>
              <w:t>、海洋地球科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08E96510" w14:textId="547243E5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曹知勉，王磊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7CD6C20B" w14:textId="11FB2E10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bookmarkStart w:id="16" w:name="OLE_LINK15"/>
            <w:r w:rsidRPr="009D60BB">
              <w:rPr>
                <w:rFonts w:ascii="黑体" w:eastAsia="黑体" w:hAnsi="黑体" w:cs="Times New Roman"/>
              </w:rPr>
              <w:t>孙启良</w:t>
            </w:r>
            <w:bookmarkEnd w:id="16"/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5DF18C8" w14:textId="79B7DA46" w:rsidR="009D60BB" w:rsidRPr="009D60BB" w:rsidRDefault="006F3A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6F3ABB"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  <w:t>18086030221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AC68300" w14:textId="1A28B07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sunqiliang@cug.edu.cn</w:t>
            </w:r>
          </w:p>
        </w:tc>
      </w:tr>
      <w:tr w:rsidR="009D60BB" w:rsidRPr="007C5A58" w14:paraId="3CC21479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7C36B0AB" w14:textId="0B545D76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7</w:t>
            </w:r>
            <w:r w:rsidRPr="009D60BB">
              <w:rPr>
                <w:rFonts w:ascii="Times New Roman" w:eastAsia="黑体" w:hAnsi="Times New Roman" w:cs="Times New Roman"/>
              </w:rPr>
              <w:t>、遥感与地理信息科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5E409ED4" w14:textId="77777777" w:rsidR="009D60BB" w:rsidRDefault="009D60BB" w:rsidP="009D60BB">
            <w:pPr>
              <w:widowControl/>
              <w:rPr>
                <w:rFonts w:ascii="Times New Roman" w:eastAsia="黑体" w:hAnsi="Times New Roman" w:cs="Times New Roman"/>
              </w:rPr>
            </w:pPr>
            <w:r w:rsidRPr="009D60BB">
              <w:rPr>
                <w:rFonts w:ascii="Times New Roman" w:eastAsia="黑体" w:hAnsi="Times New Roman" w:cs="Times New Roman"/>
              </w:rPr>
              <w:t>赵伟，苏世亮，</w:t>
            </w:r>
          </w:p>
          <w:p w14:paraId="5924938B" w14:textId="0079DDDA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王江浩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B3D2C69" w14:textId="6C22DFD8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李星华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4DDAE15" w14:textId="1746B4F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527964369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76C31DF" w14:textId="2605E52D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lixinghua5540@whu.edu.cn</w:t>
            </w:r>
          </w:p>
        </w:tc>
      </w:tr>
      <w:tr w:rsidR="009D60BB" w:rsidRPr="007C5A58" w14:paraId="09A695D6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7C984556" w14:textId="069037EC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8</w:t>
            </w:r>
            <w:r w:rsidRPr="009D60BB">
              <w:rPr>
                <w:rFonts w:ascii="Times New Roman" w:eastAsia="黑体" w:hAnsi="Times New Roman" w:cs="Times New Roman"/>
              </w:rPr>
              <w:t>、城市与区域地理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78A8FD35" w14:textId="00EE1F7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bookmarkStart w:id="17" w:name="OLE_LINK10"/>
            <w:r w:rsidRPr="009D60BB">
              <w:rPr>
                <w:rFonts w:ascii="Times New Roman" w:eastAsia="黑体" w:hAnsi="Times New Roman" w:cs="Times New Roman"/>
              </w:rPr>
              <w:t>杨宇</w:t>
            </w:r>
            <w:bookmarkEnd w:id="17"/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606DBF5" w14:textId="644D2AA9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bookmarkStart w:id="18" w:name="OLE_LINK19"/>
            <w:r w:rsidRPr="009D60BB">
              <w:rPr>
                <w:rFonts w:ascii="黑体" w:eastAsia="黑体" w:hAnsi="黑体" w:cs="Times New Roman"/>
              </w:rPr>
              <w:t>刘殿</w:t>
            </w:r>
            <w:r w:rsidR="004C6377">
              <w:rPr>
                <w:rFonts w:ascii="黑体" w:eastAsia="黑体" w:hAnsi="黑体" w:cs="Times New Roman" w:hint="eastAsia"/>
              </w:rPr>
              <w:t>锋</w:t>
            </w:r>
            <w:bookmarkEnd w:id="18"/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03109AA" w14:textId="2E042FB2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3487074270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44C996D" w14:textId="4B35A811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 xml:space="preserve">liudianfeng@whu.edu.cn    </w:t>
            </w:r>
          </w:p>
        </w:tc>
      </w:tr>
      <w:tr w:rsidR="009D60BB" w:rsidRPr="007C5A58" w14:paraId="5E7F36FB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56CEDECD" w14:textId="48C46FD2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9</w:t>
            </w:r>
            <w:r w:rsidRPr="009D60BB">
              <w:rPr>
                <w:rFonts w:ascii="Times New Roman" w:eastAsia="黑体" w:hAnsi="Times New Roman" w:cs="Times New Roman"/>
              </w:rPr>
              <w:t>、地球物理与大地测量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594630D1" w14:textId="7BA07BBC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王涛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74CBB3AA" w14:textId="3D3259E3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崇加军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5B8769F" w14:textId="1E4AA7D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327319695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0AB80F6" w14:textId="647D8145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jiajunchong@apm.ac.cn</w:t>
            </w:r>
          </w:p>
        </w:tc>
      </w:tr>
      <w:tr w:rsidR="009D60BB" w:rsidRPr="007C5A58" w14:paraId="3C653BF5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516D1E50" w14:textId="086BAA51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0</w:t>
            </w:r>
            <w:r w:rsidRPr="009D60BB">
              <w:rPr>
                <w:rFonts w:ascii="Times New Roman" w:eastAsia="黑体" w:hAnsi="Times New Roman" w:cs="Times New Roman"/>
              </w:rPr>
              <w:t>、行星科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6230C8D0" w14:textId="62E0381D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赵宇鴳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494C708" w14:textId="4FAF34BA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黄俊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AA42DDC" w14:textId="3115049F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8986288920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780345A" w14:textId="3DD51FE4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junhuang@cug.edu.cn</w:t>
            </w:r>
          </w:p>
        </w:tc>
      </w:tr>
      <w:tr w:rsidR="009D60BB" w:rsidRPr="007C5A58" w14:paraId="08FC5290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12BA08FD" w14:textId="14484D78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1</w:t>
            </w:r>
            <w:r w:rsidRPr="009D60BB">
              <w:rPr>
                <w:rFonts w:ascii="Times New Roman" w:eastAsia="黑体" w:hAnsi="Times New Roman" w:cs="Times New Roman"/>
              </w:rPr>
              <w:t>、</w:t>
            </w:r>
            <w:bookmarkStart w:id="19" w:name="OLE_LINK18"/>
            <w:r w:rsidRPr="009D60BB">
              <w:rPr>
                <w:rFonts w:ascii="Times New Roman" w:eastAsia="黑体" w:hAnsi="Times New Roman" w:cs="Times New Roman"/>
              </w:rPr>
              <w:t>空间物理与空间探测</w:t>
            </w:r>
            <w:bookmarkEnd w:id="19"/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05F7835E" w14:textId="71D3EEEA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邱世灿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3775C22" w14:textId="0F86A68E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顾旭东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516338F" w14:textId="725105D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071361605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FC4B910" w14:textId="34352FEA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guxudong@whu.edu.cn</w:t>
            </w:r>
          </w:p>
        </w:tc>
      </w:tr>
      <w:tr w:rsidR="009D60BB" w:rsidRPr="007C5A58" w14:paraId="18239647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52F8172F" w14:textId="4575F912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2</w:t>
            </w:r>
            <w:r w:rsidRPr="009D60BB">
              <w:rPr>
                <w:rFonts w:ascii="Times New Roman" w:eastAsia="黑体" w:hAnsi="Times New Roman" w:cs="Times New Roman"/>
              </w:rPr>
              <w:t>、地表过程与地貌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129E3ABF" w14:textId="364A5E8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柳本立，高鑫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B406E9A" w14:textId="3BB0470A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赵林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1DFF325" w14:textId="07C35E8B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8071070948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77FAD2F" w14:textId="777C05C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linzhao@whu.edu.cn</w:t>
            </w:r>
          </w:p>
        </w:tc>
      </w:tr>
      <w:tr w:rsidR="009D60BB" w:rsidRPr="007C5A58" w14:paraId="5E4FA263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2848F018" w14:textId="2882F1F6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3</w:t>
            </w:r>
            <w:r w:rsidRPr="009D60BB">
              <w:rPr>
                <w:rFonts w:ascii="Times New Roman" w:eastAsia="黑体" w:hAnsi="Times New Roman" w:cs="Times New Roman"/>
              </w:rPr>
              <w:t>、大气物理与气象气候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112F9B71" w14:textId="477CFB5C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陆高鹏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A6B05E8" w14:textId="74A21FF9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张明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6CE768A" w14:textId="66CA9FE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172476979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9A65D21" w14:textId="6BF6F1CB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zhangm@cug.edu.cn</w:t>
            </w:r>
          </w:p>
        </w:tc>
      </w:tr>
      <w:tr w:rsidR="009D60BB" w:rsidRPr="007C5A58" w14:paraId="5254ACE8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3015A348" w14:textId="274F73D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4</w:t>
            </w:r>
            <w:r w:rsidRPr="009D60BB">
              <w:rPr>
                <w:rFonts w:ascii="Times New Roman" w:eastAsia="黑体" w:hAnsi="Times New Roman" w:cs="Times New Roman"/>
              </w:rPr>
              <w:t>、气溶胶与大气环境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5C0569D9" w14:textId="77777777" w:rsidR="009D60BB" w:rsidRDefault="009D60BB" w:rsidP="009D60BB">
            <w:pPr>
              <w:widowControl/>
              <w:rPr>
                <w:rFonts w:ascii="Times New Roman" w:eastAsia="黑体" w:hAnsi="Times New Roman" w:cs="Times New Roman"/>
              </w:rPr>
            </w:pPr>
            <w:r w:rsidRPr="009D60BB">
              <w:rPr>
                <w:rFonts w:ascii="Times New Roman" w:eastAsia="黑体" w:hAnsi="Times New Roman" w:cs="Times New Roman"/>
              </w:rPr>
              <w:t>张艳利，王启元，</w:t>
            </w:r>
          </w:p>
          <w:p w14:paraId="4925C989" w14:textId="6FBDB63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孔少飞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9B17871" w14:textId="0AB18F64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孔少飞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8666191" w14:textId="0665AC81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392915852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AB9BB56" w14:textId="7BA6E9A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kongshaofei@cug.edu.cn</w:t>
            </w:r>
          </w:p>
        </w:tc>
      </w:tr>
      <w:tr w:rsidR="009D60BB" w:rsidRPr="007C5A58" w14:paraId="6EB627FE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157A11E2" w14:textId="62FB7D8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5</w:t>
            </w:r>
            <w:r w:rsidRPr="009D60BB">
              <w:rPr>
                <w:rFonts w:ascii="Times New Roman" w:eastAsia="黑体" w:hAnsi="Times New Roman" w:cs="Times New Roman"/>
              </w:rPr>
              <w:t>、水文地球科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4F510D03" w14:textId="77777777" w:rsidR="009D60BB" w:rsidRDefault="009D60BB" w:rsidP="009D60BB">
            <w:pPr>
              <w:widowControl/>
              <w:rPr>
                <w:rFonts w:ascii="Times New Roman" w:eastAsia="黑体" w:hAnsi="Times New Roman" w:cs="Times New Roman"/>
              </w:rPr>
            </w:pPr>
            <w:r w:rsidRPr="009D60BB">
              <w:rPr>
                <w:rFonts w:ascii="Times New Roman" w:eastAsia="黑体" w:hAnsi="Times New Roman" w:cs="Times New Roman"/>
              </w:rPr>
              <w:t>高旭波，朱文彬，</w:t>
            </w:r>
          </w:p>
          <w:p w14:paraId="070CB72A" w14:textId="56BA977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李成城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DDB723E" w14:textId="58D6B396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bookmarkStart w:id="20" w:name="OLE_LINK13"/>
            <w:r w:rsidRPr="009D60BB">
              <w:rPr>
                <w:rFonts w:ascii="黑体" w:eastAsia="黑体" w:hAnsi="黑体" w:cs="Times New Roman"/>
              </w:rPr>
              <w:t>李成城</w:t>
            </w:r>
            <w:bookmarkEnd w:id="20"/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6BA7FE7" w14:textId="21550584" w:rsidR="009D60BB" w:rsidRPr="009D60BB" w:rsidRDefault="006F3A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6F3ABB"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  <w:t>18120239019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BC9906B" w14:textId="4D5EEE68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chengcheng009019@hotmail.com</w:t>
            </w:r>
          </w:p>
        </w:tc>
      </w:tr>
      <w:tr w:rsidR="009D60BB" w:rsidRPr="007C5A58" w14:paraId="2B695D4D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5D293448" w14:textId="5F234BD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6</w:t>
            </w:r>
            <w:r w:rsidRPr="009D60BB">
              <w:rPr>
                <w:rFonts w:ascii="Times New Roman" w:eastAsia="黑体" w:hAnsi="Times New Roman" w:cs="Times New Roman"/>
              </w:rPr>
              <w:t>、矿产与资源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10C7957C" w14:textId="551DAD8A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赵葵东，俎波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3BE7C07" w14:textId="3FB46D8A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俎波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4DA90B68" w14:textId="1DF6CF3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392967001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9278014" w14:textId="4DECE8EB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zubo@cug.edu.cn</w:t>
            </w:r>
          </w:p>
        </w:tc>
      </w:tr>
      <w:tr w:rsidR="009D60BB" w:rsidRPr="007C5A58" w14:paraId="3D169467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042D2B3E" w14:textId="4C3756E8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7</w:t>
            </w:r>
            <w:r w:rsidRPr="009D60BB">
              <w:rPr>
                <w:rFonts w:ascii="Times New Roman" w:eastAsia="黑体" w:hAnsi="Times New Roman" w:cs="Times New Roman"/>
              </w:rPr>
              <w:t>、古生物、古地理与古环境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53E09BF3" w14:textId="0168645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殷宗军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ACB9C7B" w14:textId="07DB1E21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楚道亮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03F0768" w14:textId="4A9A6737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5071193391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D0BE9D6" w14:textId="14B050BF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chudl@cug.edu.cn</w:t>
            </w:r>
          </w:p>
        </w:tc>
      </w:tr>
      <w:tr w:rsidR="009D60BB" w:rsidRPr="007C5A58" w14:paraId="57113E6A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26480F35" w14:textId="6B4645F6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bookmarkStart w:id="21" w:name="_Hlk106185358"/>
            <w:r w:rsidRPr="009D60BB">
              <w:rPr>
                <w:rFonts w:ascii="Times New Roman" w:eastAsia="黑体" w:hAnsi="Times New Roman" w:cs="Times New Roman"/>
              </w:rPr>
              <w:t>18</w:t>
            </w:r>
            <w:r w:rsidRPr="009D60BB">
              <w:rPr>
                <w:rFonts w:ascii="Times New Roman" w:eastAsia="黑体" w:hAnsi="Times New Roman" w:cs="Times New Roman"/>
              </w:rPr>
              <w:t>、冰冻圈科学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357C2B49" w14:textId="40EE7C7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耿雷，丁明虎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779570D9" w14:textId="7C1F870A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刘婷婷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B173329" w14:textId="7F48CFA7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3971221525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4128F54" w14:textId="4B166CE7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ttliu23@whu.edu.cn</w:t>
            </w:r>
          </w:p>
        </w:tc>
      </w:tr>
      <w:tr w:rsidR="009D60BB" w:rsidRPr="007C5A58" w14:paraId="68965FB9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4B944B7D" w14:textId="78BE04A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19</w:t>
            </w:r>
            <w:r w:rsidRPr="009D60BB">
              <w:rPr>
                <w:rFonts w:ascii="Times New Roman" w:eastAsia="黑体" w:hAnsi="Times New Roman" w:cs="Times New Roman"/>
              </w:rPr>
              <w:t>、土壤科学与环境健康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1320D23B" w14:textId="6D43312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王芳，梁玉婷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D2DD069" w14:textId="608C8D88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陈超琪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11A14814" w14:textId="3F9509B0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8965841925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7356EB86" w14:textId="365CB8A1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chenchaoqi@whu.edu.cn</w:t>
            </w:r>
          </w:p>
        </w:tc>
      </w:tr>
      <w:bookmarkEnd w:id="21"/>
      <w:tr w:rsidR="009D60BB" w:rsidRPr="007C5A58" w14:paraId="2FB2F5BA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  <w:hideMark/>
          </w:tcPr>
          <w:p w14:paraId="6BE339B6" w14:textId="05D52043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20</w:t>
            </w:r>
            <w:r w:rsidRPr="009D60BB">
              <w:rPr>
                <w:rFonts w:ascii="Times New Roman" w:eastAsia="黑体" w:hAnsi="Times New Roman" w:cs="Times New Roman"/>
              </w:rPr>
              <w:t>、地球关键带与全球变化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0729DE7A" w14:textId="2CF13F4A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王云强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6C489C66" w14:textId="0B1E80D6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黄咸雨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38A4EA18" w14:textId="53A16ED1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8971577382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9B56A12" w14:textId="1E23C2BF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xyhuang@cug.edu.cn</w:t>
            </w:r>
          </w:p>
        </w:tc>
      </w:tr>
      <w:tr w:rsidR="009D60BB" w:rsidRPr="007C5A58" w14:paraId="098CAE26" w14:textId="77777777" w:rsidTr="009D60BB">
        <w:trPr>
          <w:trHeight w:val="528"/>
        </w:trPr>
        <w:tc>
          <w:tcPr>
            <w:tcW w:w="2549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1BD5FF2" w14:textId="5C436049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lastRenderedPageBreak/>
              <w:t>21</w:t>
            </w:r>
            <w:r w:rsidRPr="009D60BB">
              <w:rPr>
                <w:rFonts w:ascii="Times New Roman" w:eastAsia="黑体" w:hAnsi="Times New Roman" w:cs="Times New Roman"/>
              </w:rPr>
              <w:t>、碳中和科学与技术</w:t>
            </w:r>
          </w:p>
        </w:tc>
        <w:tc>
          <w:tcPr>
            <w:tcW w:w="1843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vAlign w:val="center"/>
          </w:tcPr>
          <w:p w14:paraId="3C26E37E" w14:textId="77777777" w:rsidR="009D60BB" w:rsidRDefault="009D60BB" w:rsidP="009D60BB">
            <w:pPr>
              <w:widowControl/>
              <w:rPr>
                <w:rFonts w:ascii="Times New Roman" w:eastAsia="黑体" w:hAnsi="Times New Roman" w:cs="Times New Roman"/>
              </w:rPr>
            </w:pPr>
            <w:r w:rsidRPr="009D60BB">
              <w:rPr>
                <w:rFonts w:ascii="Times New Roman" w:eastAsia="黑体" w:hAnsi="Times New Roman" w:cs="Times New Roman"/>
              </w:rPr>
              <w:t>陈蕾伊，王法明，</w:t>
            </w:r>
          </w:p>
          <w:p w14:paraId="6916B368" w14:textId="736D1E0E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eastAsia="黑体" w:hAnsi="Times New Roman" w:cs="Times New Roman"/>
              </w:rPr>
              <w:t>孔彦龙</w:t>
            </w:r>
          </w:p>
        </w:tc>
        <w:tc>
          <w:tcPr>
            <w:tcW w:w="850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26ED9D96" w14:textId="2C4150D5" w:rsidR="009D60BB" w:rsidRPr="009D60BB" w:rsidRDefault="009D60BB" w:rsidP="009D60BB">
            <w:pPr>
              <w:widowControl/>
              <w:jc w:val="center"/>
              <w:rPr>
                <w:rFonts w:ascii="黑体" w:eastAsia="黑体" w:hAnsi="黑体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黑体" w:eastAsia="黑体" w:hAnsi="黑体" w:cs="Times New Roman"/>
              </w:rPr>
              <w:t>黄文丽</w:t>
            </w:r>
          </w:p>
        </w:tc>
        <w:tc>
          <w:tcPr>
            <w:tcW w:w="141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04C34030" w14:textId="731CE768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13260203608</w:t>
            </w:r>
          </w:p>
        </w:tc>
        <w:tc>
          <w:tcPr>
            <w:tcW w:w="2368" w:type="dxa"/>
            <w:tcBorders>
              <w:top w:val="single" w:sz="2" w:space="0" w:color="DDDDDD"/>
              <w:left w:val="single" w:sz="2" w:space="0" w:color="DDDDDD"/>
              <w:bottom w:val="single" w:sz="2" w:space="0" w:color="DDDDDD"/>
              <w:right w:val="single" w:sz="2" w:space="0" w:color="DDDDDD"/>
            </w:tcBorders>
            <w:shd w:val="clear" w:color="auto" w:fill="FFFFFF"/>
            <w:tcMar>
              <w:top w:w="33" w:type="dxa"/>
              <w:left w:w="67" w:type="dxa"/>
              <w:bottom w:w="33" w:type="dxa"/>
              <w:right w:w="67" w:type="dxa"/>
            </w:tcMar>
            <w:vAlign w:val="center"/>
          </w:tcPr>
          <w:p w14:paraId="518229DC" w14:textId="5CF2CD16" w:rsidR="009D60BB" w:rsidRPr="009D60BB" w:rsidRDefault="009D60BB" w:rsidP="009D60BB">
            <w:pPr>
              <w:widowControl/>
              <w:rPr>
                <w:rFonts w:ascii="Times New Roman" w:eastAsia="黑体" w:hAnsi="Times New Roman" w:cs="Times New Roman"/>
                <w:color w:val="333333"/>
                <w:kern w:val="0"/>
                <w:szCs w:val="21"/>
              </w:rPr>
            </w:pPr>
            <w:r w:rsidRPr="009D60BB">
              <w:rPr>
                <w:rFonts w:ascii="Times New Roman" w:hAnsi="Times New Roman" w:cs="Times New Roman"/>
              </w:rPr>
              <w:t>wenli.huang@whu.edu.cn</w:t>
            </w:r>
          </w:p>
        </w:tc>
      </w:tr>
    </w:tbl>
    <w:p w14:paraId="591F025F" w14:textId="15AAD1DA" w:rsidR="00610679" w:rsidRDefault="00610679" w:rsidP="00821E9A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黑体" w:hAnsi="Times New Roman" w:cs="Times New Roman"/>
          <w:b/>
          <w:bCs/>
          <w:color w:val="000000" w:themeColor="text1"/>
          <w:kern w:val="36"/>
          <w:sz w:val="24"/>
          <w:szCs w:val="24"/>
        </w:rPr>
      </w:pPr>
    </w:p>
    <w:p w14:paraId="24230FF2" w14:textId="23C7278B" w:rsidR="00610679" w:rsidRPr="008B0B1F" w:rsidRDefault="00610679" w:rsidP="00610679">
      <w:pPr>
        <w:widowControl/>
        <w:shd w:val="clear" w:color="auto" w:fill="FFFFFF"/>
        <w:spacing w:line="360" w:lineRule="auto"/>
        <w:outlineLvl w:val="0"/>
        <w:rPr>
          <w:rFonts w:ascii="Times New Roman" w:eastAsia="黑体" w:hAnsi="Times New Roman" w:cs="Times New Roman"/>
          <w:color w:val="333333"/>
          <w:kern w:val="36"/>
          <w:sz w:val="28"/>
          <w:szCs w:val="28"/>
        </w:rPr>
      </w:pPr>
      <w:r>
        <w:rPr>
          <w:rFonts w:ascii="Times New Roman" w:eastAsia="黑体" w:hAnsi="黑体" w:cs="Times New Roman" w:hint="eastAsia"/>
          <w:b/>
          <w:bCs/>
          <w:color w:val="333333"/>
          <w:kern w:val="36"/>
          <w:sz w:val="28"/>
          <w:szCs w:val="28"/>
        </w:rPr>
        <w:t>五</w:t>
      </w:r>
      <w:r w:rsidRPr="008B0B1F">
        <w:rPr>
          <w:rFonts w:ascii="Times New Roman" w:eastAsia="黑体" w:hAnsi="黑体" w:cs="Times New Roman"/>
          <w:b/>
          <w:bCs/>
          <w:color w:val="333333"/>
          <w:kern w:val="36"/>
          <w:sz w:val="28"/>
          <w:szCs w:val="28"/>
        </w:rPr>
        <w:t>、</w:t>
      </w:r>
      <w:r>
        <w:rPr>
          <w:rFonts w:ascii="Times New Roman" w:eastAsia="黑体" w:hAnsi="黑体" w:cs="Times New Roman" w:hint="eastAsia"/>
          <w:b/>
          <w:bCs/>
          <w:color w:val="333333"/>
          <w:kern w:val="36"/>
          <w:sz w:val="28"/>
          <w:szCs w:val="28"/>
        </w:rPr>
        <w:t>其他事项</w:t>
      </w:r>
    </w:p>
    <w:p w14:paraId="696DE169" w14:textId="43EFC56C" w:rsidR="00610679" w:rsidRDefault="00610679" w:rsidP="009D60BB">
      <w:pPr>
        <w:widowControl/>
        <w:shd w:val="clear" w:color="auto" w:fill="FFFFFF"/>
        <w:spacing w:line="360" w:lineRule="auto"/>
        <w:ind w:firstLineChars="200" w:firstLine="480"/>
        <w:jc w:val="left"/>
        <w:rPr>
          <w:rFonts w:ascii="Times New Roman" w:eastAsia="黑体" w:hAnsi="黑体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本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轮通知主要以</w:t>
      </w:r>
      <w:r w:rsidRPr="00ED073E">
        <w:rPr>
          <w:rFonts w:ascii="Times New Roman" w:eastAsia="黑体" w:hAnsi="黑体" w:cs="Times New Roman"/>
          <w:b/>
          <w:bCs/>
          <w:color w:val="FF0000"/>
          <w:kern w:val="0"/>
          <w:sz w:val="24"/>
          <w:szCs w:val="24"/>
        </w:rPr>
        <w:t>专题</w:t>
      </w:r>
      <w:r w:rsidR="00236099">
        <w:rPr>
          <w:rFonts w:ascii="Times New Roman" w:eastAsia="黑体" w:hAnsi="黑体" w:cs="Times New Roman" w:hint="eastAsia"/>
          <w:b/>
          <w:bCs/>
          <w:color w:val="FF0000"/>
          <w:kern w:val="0"/>
          <w:sz w:val="24"/>
          <w:szCs w:val="24"/>
        </w:rPr>
        <w:t>征</w:t>
      </w:r>
      <w:r w:rsidRPr="00ED073E">
        <w:rPr>
          <w:rFonts w:ascii="Times New Roman" w:eastAsia="黑体" w:hAnsi="黑体" w:cs="Times New Roman"/>
          <w:b/>
          <w:bCs/>
          <w:color w:val="FF0000"/>
          <w:kern w:val="0"/>
          <w:sz w:val="24"/>
          <w:szCs w:val="24"/>
        </w:rPr>
        <w:t>集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为主，专题设置</w:t>
      </w:r>
      <w:r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、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参会注册</w:t>
      </w:r>
      <w:r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、</w:t>
      </w:r>
      <w:r w:rsidRPr="00610679"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商业赞助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将在</w:t>
      </w:r>
      <w:r>
        <w:rPr>
          <w:rFonts w:ascii="Times New Roman" w:eastAsia="黑体" w:hAnsi="黑体" w:cs="Times New Roman" w:hint="eastAsia"/>
          <w:color w:val="333333"/>
          <w:kern w:val="0"/>
          <w:sz w:val="24"/>
          <w:szCs w:val="24"/>
        </w:rPr>
        <w:t>下一轮</w:t>
      </w:r>
      <w:r w:rsidRPr="00EB266D">
        <w:rPr>
          <w:rFonts w:ascii="Times New Roman" w:eastAsia="黑体" w:hAnsi="黑体" w:cs="Times New Roman"/>
          <w:color w:val="333333"/>
          <w:kern w:val="0"/>
          <w:sz w:val="24"/>
          <w:szCs w:val="24"/>
        </w:rPr>
        <w:t>通知公布和进行</w:t>
      </w:r>
      <w:r w:rsidRPr="008B0B1F">
        <w:rPr>
          <w:rFonts w:ascii="Times New Roman" w:eastAsia="黑体" w:hAnsi="黑体" w:cs="Times New Roman"/>
          <w:color w:val="000000" w:themeColor="text1"/>
          <w:kern w:val="0"/>
          <w:sz w:val="24"/>
          <w:szCs w:val="24"/>
        </w:rPr>
        <w:t>。</w:t>
      </w:r>
    </w:p>
    <w:p w14:paraId="6AD290DA" w14:textId="77777777" w:rsidR="00610679" w:rsidRPr="00162D19" w:rsidRDefault="00610679" w:rsidP="00821E9A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黑体" w:hAnsi="Times New Roman" w:cs="Times New Roman"/>
          <w:b/>
          <w:bCs/>
          <w:color w:val="000000" w:themeColor="text1"/>
          <w:kern w:val="36"/>
          <w:sz w:val="24"/>
          <w:szCs w:val="24"/>
        </w:rPr>
      </w:pPr>
    </w:p>
    <w:p w14:paraId="17CA44C5" w14:textId="05CF643B" w:rsidR="00EB266D" w:rsidRPr="008B0B1F" w:rsidRDefault="00610679" w:rsidP="00821E9A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黑体" w:hAnsi="Times New Roman" w:cs="Times New Roman"/>
          <w:color w:val="000000" w:themeColor="text1"/>
          <w:kern w:val="36"/>
          <w:sz w:val="28"/>
          <w:szCs w:val="28"/>
        </w:rPr>
      </w:pPr>
      <w:r>
        <w:rPr>
          <w:rFonts w:ascii="Times New Roman" w:eastAsia="黑体" w:hAnsi="Times New Roman" w:cs="Times New Roman" w:hint="eastAsia"/>
          <w:b/>
          <w:bCs/>
          <w:color w:val="000000" w:themeColor="text1"/>
          <w:kern w:val="36"/>
          <w:sz w:val="28"/>
          <w:szCs w:val="28"/>
        </w:rPr>
        <w:t>六</w:t>
      </w:r>
      <w:r w:rsidR="00EB266D" w:rsidRPr="008B0B1F">
        <w:rPr>
          <w:rFonts w:ascii="Times New Roman" w:eastAsia="黑体" w:hAnsi="Times New Roman" w:cs="Times New Roman"/>
          <w:b/>
          <w:bCs/>
          <w:color w:val="000000" w:themeColor="text1"/>
          <w:kern w:val="36"/>
          <w:sz w:val="28"/>
          <w:szCs w:val="28"/>
        </w:rPr>
        <w:t>、论坛公众微信号</w:t>
      </w:r>
    </w:p>
    <w:p w14:paraId="004B1DB8" w14:textId="77777777" w:rsidR="00EB266D" w:rsidRPr="00162D19" w:rsidRDefault="00EB266D" w:rsidP="009D60BB">
      <w:pPr>
        <w:widowControl/>
        <w:shd w:val="clear" w:color="auto" w:fill="FFFFFF"/>
        <w:spacing w:line="360" w:lineRule="auto"/>
        <w:ind w:firstLineChars="200" w:firstLine="480"/>
        <w:jc w:val="left"/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</w:pPr>
      <w:r w:rsidRPr="00162D19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青年地学论坛微信公众号：</w:t>
      </w:r>
      <w:r w:rsidRPr="00162D19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qndxlt</w:t>
      </w:r>
    </w:p>
    <w:p w14:paraId="1EF6B599" w14:textId="77777777" w:rsidR="003B4274" w:rsidRPr="00162D19" w:rsidRDefault="003B4274" w:rsidP="00821E9A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</w:p>
    <w:p w14:paraId="5CA2636D" w14:textId="6D2E220E" w:rsidR="00B13531" w:rsidRPr="008B0B1F" w:rsidRDefault="00610679" w:rsidP="00B13531">
      <w:pPr>
        <w:widowControl/>
        <w:shd w:val="clear" w:color="auto" w:fill="FFFFFF"/>
        <w:spacing w:line="360" w:lineRule="auto"/>
        <w:jc w:val="left"/>
        <w:outlineLvl w:val="0"/>
        <w:rPr>
          <w:rFonts w:ascii="Times New Roman" w:eastAsia="黑体" w:hAnsi="Times New Roman" w:cs="Times New Roman"/>
          <w:color w:val="000000" w:themeColor="text1"/>
          <w:kern w:val="36"/>
          <w:sz w:val="28"/>
          <w:szCs w:val="28"/>
        </w:rPr>
      </w:pPr>
      <w:r>
        <w:rPr>
          <w:rFonts w:ascii="Times New Roman" w:eastAsia="黑体" w:hAnsi="Times New Roman" w:cs="Times New Roman" w:hint="eastAsia"/>
          <w:b/>
          <w:bCs/>
          <w:color w:val="000000" w:themeColor="text1"/>
          <w:kern w:val="36"/>
          <w:sz w:val="28"/>
          <w:szCs w:val="28"/>
        </w:rPr>
        <w:t>七</w:t>
      </w:r>
      <w:r w:rsidR="00EB266D" w:rsidRPr="008B0B1F">
        <w:rPr>
          <w:rFonts w:ascii="Times New Roman" w:eastAsia="黑体" w:hAnsi="Times New Roman" w:cs="Times New Roman"/>
          <w:b/>
          <w:bCs/>
          <w:color w:val="000000" w:themeColor="text1"/>
          <w:kern w:val="36"/>
          <w:sz w:val="28"/>
          <w:szCs w:val="28"/>
        </w:rPr>
        <w:t>、</w:t>
      </w:r>
      <w:r w:rsidR="00B13531" w:rsidRPr="008B0B1F">
        <w:rPr>
          <w:rFonts w:ascii="Times New Roman" w:eastAsia="黑体" w:hAnsi="Times New Roman" w:cs="Times New Roman" w:hint="eastAsia"/>
          <w:b/>
          <w:bCs/>
          <w:color w:val="000000" w:themeColor="text1"/>
          <w:kern w:val="36"/>
          <w:sz w:val="28"/>
          <w:szCs w:val="28"/>
        </w:rPr>
        <w:t>联系人</w:t>
      </w:r>
    </w:p>
    <w:p w14:paraId="5B7074A9" w14:textId="77777777" w:rsidR="0047568A" w:rsidRPr="009D60BB" w:rsidRDefault="0047568A" w:rsidP="0047568A">
      <w:pPr>
        <w:widowControl/>
        <w:shd w:val="clear" w:color="auto" w:fill="FFFFFF"/>
        <w:spacing w:line="360" w:lineRule="auto"/>
        <w:ind w:firstLineChars="200" w:firstLine="480"/>
        <w:jc w:val="left"/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</w:pP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管小彬（</w:t>
      </w: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1</w:t>
      </w:r>
      <w:r w:rsidRPr="009D60BB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8007973663</w:t>
      </w: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；</w:t>
      </w: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guanxb@</w:t>
      </w:r>
      <w:r w:rsidRPr="009D60BB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whu.edu</w:t>
      </w: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.cn</w:t>
      </w: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）</w:t>
      </w:r>
    </w:p>
    <w:p w14:paraId="3AFB3D45" w14:textId="7491850B" w:rsidR="00163874" w:rsidRPr="009D60BB" w:rsidRDefault="00610679" w:rsidP="009D60BB">
      <w:pPr>
        <w:widowControl/>
        <w:shd w:val="clear" w:color="auto" w:fill="FFFFFF"/>
        <w:spacing w:line="360" w:lineRule="auto"/>
        <w:ind w:firstLineChars="200" w:firstLine="480"/>
        <w:jc w:val="left"/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</w:pPr>
      <w:r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沈焕锋</w:t>
      </w:r>
      <w:r w:rsidR="00163874"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（</w:t>
      </w:r>
      <w:r w:rsidR="00163874"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13</w:t>
      </w:r>
      <w:r w:rsidRPr="009D60BB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163235536</w:t>
      </w:r>
      <w:r w:rsidR="00163874"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；</w:t>
      </w:r>
      <w:r w:rsidRPr="009D60BB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shenhf</w:t>
      </w:r>
      <w:r w:rsidR="00163874"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@</w:t>
      </w:r>
      <w:r w:rsidRPr="009D60BB">
        <w:rPr>
          <w:rFonts w:ascii="Times New Roman" w:eastAsia="黑体" w:hAnsi="Times New Roman" w:cs="Times New Roman"/>
          <w:color w:val="000000" w:themeColor="text1"/>
          <w:kern w:val="0"/>
          <w:sz w:val="24"/>
          <w:szCs w:val="24"/>
        </w:rPr>
        <w:t>whu.edu</w:t>
      </w:r>
      <w:r w:rsidR="00163874"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.cn</w:t>
      </w:r>
      <w:r w:rsidR="00163874" w:rsidRPr="009D60BB">
        <w:rPr>
          <w:rFonts w:ascii="Times New Roman" w:eastAsia="黑体" w:hAnsi="Times New Roman" w:cs="Times New Roman" w:hint="eastAsia"/>
          <w:color w:val="000000" w:themeColor="text1"/>
          <w:kern w:val="0"/>
          <w:sz w:val="24"/>
          <w:szCs w:val="24"/>
        </w:rPr>
        <w:t>）</w:t>
      </w:r>
    </w:p>
    <w:p w14:paraId="0DB9C2B7" w14:textId="4AC049EF" w:rsidR="00EB266D" w:rsidRDefault="00EB266D" w:rsidP="00821E9A">
      <w:pPr>
        <w:spacing w:line="36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p w14:paraId="4DE12C84" w14:textId="29639526" w:rsidR="009D60BB" w:rsidRDefault="009D60BB">
      <w:pPr>
        <w:widowControl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br w:type="page"/>
      </w:r>
    </w:p>
    <w:p w14:paraId="6C5D94DA" w14:textId="1BB1A733" w:rsidR="009D60BB" w:rsidRPr="0045270D" w:rsidRDefault="009D60BB">
      <w:pPr>
        <w:widowControl/>
        <w:jc w:val="left"/>
        <w:rPr>
          <w:rFonts w:ascii="黑体" w:eastAsia="黑体" w:hAnsi="黑体" w:cs="Times New Roman"/>
          <w:b/>
          <w:bCs/>
          <w:color w:val="333333"/>
          <w:kern w:val="0"/>
          <w:sz w:val="28"/>
          <w:szCs w:val="28"/>
        </w:rPr>
      </w:pPr>
      <w:r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lastRenderedPageBreak/>
        <w:t>附件1：专题申请</w:t>
      </w:r>
      <w:r w:rsidR="001C2A6E"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/建议</w:t>
      </w:r>
      <w:r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表</w:t>
      </w:r>
    </w:p>
    <w:p w14:paraId="7F0C9FAF" w14:textId="77777777" w:rsidR="009D60BB" w:rsidRDefault="009D60BB">
      <w:pPr>
        <w:widowControl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tbl>
      <w:tblPr>
        <w:tblW w:w="8675" w:type="dxa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1701"/>
        <w:gridCol w:w="1134"/>
        <w:gridCol w:w="3341"/>
        <w:gridCol w:w="236"/>
      </w:tblGrid>
      <w:tr w:rsidR="009D60BB" w:rsidRPr="009D60BB" w14:paraId="3304AF08" w14:textId="77777777" w:rsidTr="0045270D">
        <w:trPr>
          <w:gridAfter w:val="1"/>
          <w:wAfter w:w="236" w:type="dxa"/>
          <w:trHeight w:val="754"/>
        </w:trPr>
        <w:tc>
          <w:tcPr>
            <w:tcW w:w="84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26B0A"/>
            <w:noWrap/>
            <w:vAlign w:val="center"/>
            <w:hideMark/>
          </w:tcPr>
          <w:p w14:paraId="1704ECFF" w14:textId="77777777" w:rsidR="009D60BB" w:rsidRPr="009D60BB" w:rsidRDefault="009D60BB" w:rsidP="009D60BB">
            <w:pPr>
              <w:widowControl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40"/>
                <w:szCs w:val="40"/>
              </w:rPr>
            </w:pPr>
            <w:r w:rsidRPr="0045270D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32"/>
                <w:szCs w:val="32"/>
              </w:rPr>
              <w:t>专题申请/建议表</w:t>
            </w:r>
          </w:p>
        </w:tc>
      </w:tr>
      <w:tr w:rsidR="0045270D" w:rsidRPr="009D60BB" w14:paraId="0DF52376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5EE65D9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</w:t>
            </w:r>
          </w:p>
          <w:p w14:paraId="6970F55F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建议人</w:t>
            </w:r>
          </w:p>
          <w:p w14:paraId="55BB88D1" w14:textId="758129F0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必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67C9BA3" w14:textId="06D7EF22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56B6A4C" w14:textId="4D161445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44D9B449" w14:textId="5E8634B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6EE623B7" w14:textId="0A34E589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426E73DF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05E22A3" w14:textId="7777777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663869C" w14:textId="317B05C9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2FB569" w14:textId="364AF79E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484F5376" w14:textId="5799C2F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2641B94D" w14:textId="2A56686D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21E2E86A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26014FE" w14:textId="77777777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5B122C17" w14:textId="6618BFE2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33243B2" w14:textId="6FE7CAE6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A5BFF99" w14:textId="6306D00F" w:rsidR="0045270D" w:rsidRPr="009D60BB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566954B1" w14:textId="4FF0E527" w:rsidR="0045270D" w:rsidRPr="0045270D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60F1C274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245F3E0F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1</w:t>
            </w:r>
          </w:p>
          <w:p w14:paraId="18FAE362" w14:textId="74DC9120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6BF1D4E8" w14:textId="261F078C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3781ABDD" w14:textId="73D12FA8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04AB0033" w14:textId="08B6A721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2F335FDF" w14:textId="6793F4E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043CA16B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BDD12E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4E0EA0E9" w14:textId="5EC0180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223FE443" w14:textId="472BC56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08249B1C" w14:textId="32073EB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7F5F408F" w14:textId="3227967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6C6AAC76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0935E7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6D65A2F3" w14:textId="5F641FC6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6F2941C8" w14:textId="798C3AFC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  <w:hideMark/>
          </w:tcPr>
          <w:p w14:paraId="1CCD7917" w14:textId="3D9A3F8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11AB1C55" w14:textId="33C51F50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121D9ECF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58E112B7" w14:textId="161518CB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  <w:t>2</w:t>
            </w:r>
          </w:p>
          <w:p w14:paraId="6D6181F7" w14:textId="4D97D198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50C3E175" w14:textId="3854EEB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05AD21BF" w14:textId="69544979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5DF44080" w14:textId="045E0559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7E5B5D77" w14:textId="77777777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20291966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1F70B302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4190203B" w14:textId="75C6657B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51313C5E" w14:textId="78D2B441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68E5C02E" w14:textId="683C2790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510AA357" w14:textId="0B043B86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5BE114E3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0F6ABB38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0C9D11D6" w14:textId="3C13D3B6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vAlign w:val="center"/>
          </w:tcPr>
          <w:p w14:paraId="00C204F4" w14:textId="660C78A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2E44BFAF" w14:textId="280CDE4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vAlign w:val="center"/>
          </w:tcPr>
          <w:p w14:paraId="1E7A7B83" w14:textId="12A9B1B5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4881DC37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6B51FAA5" w14:textId="77777777" w:rsidR="0047568A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</w:t>
            </w:r>
          </w:p>
          <w:p w14:paraId="6D3E1F67" w14:textId="303E911E" w:rsidR="009D60BB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建议专题信息</w:t>
            </w:r>
          </w:p>
          <w:p w14:paraId="536724ED" w14:textId="03479C25" w:rsidR="0045270D" w:rsidRPr="009D60BB" w:rsidRDefault="0045270D" w:rsidP="009D60BB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必填）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7006DE4" w14:textId="77777777" w:rsidR="009D60BB" w:rsidRPr="009D60BB" w:rsidRDefault="009D60BB" w:rsidP="009D60BB">
            <w:pPr>
              <w:widowControl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所属主题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26849CD8" w14:textId="59AAC0D5" w:rsidR="009D60BB" w:rsidRPr="009D60BB" w:rsidRDefault="009D60BB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62C0A057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8EA0A57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59B75B7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名称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</w:tcPr>
          <w:p w14:paraId="37FF933F" w14:textId="06B49EEC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05EF5532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2D41C40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6E4C7347" w14:textId="77777777" w:rsidR="009D60BB" w:rsidRPr="009D60BB" w:rsidRDefault="009D60BB" w:rsidP="009D60BB">
            <w:pPr>
              <w:widowControl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理由陈述</w:t>
            </w:r>
          </w:p>
        </w:tc>
      </w:tr>
      <w:tr w:rsidR="009D60BB" w:rsidRPr="009D60BB" w14:paraId="63DF5F93" w14:textId="77777777" w:rsidTr="0045270D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9A40FF1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60473E8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请在这里填写理由）</w:t>
            </w:r>
          </w:p>
        </w:tc>
      </w:tr>
      <w:tr w:rsidR="009D60BB" w:rsidRPr="009D60BB" w14:paraId="3C4714B4" w14:textId="77777777" w:rsidTr="0045270D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B627182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5AA9394E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3E34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24"/>
                <w:szCs w:val="24"/>
              </w:rPr>
            </w:pPr>
          </w:p>
        </w:tc>
      </w:tr>
      <w:tr w:rsidR="009D60BB" w:rsidRPr="009D60BB" w14:paraId="18C817E2" w14:textId="77777777" w:rsidTr="0045270D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DF1FFA1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7E88CD9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0DA3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D60BB" w:rsidRPr="009D60BB" w14:paraId="35196637" w14:textId="77777777" w:rsidTr="0045270D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F4901A2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ED07719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是否与主题负责人沟通过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bottom"/>
            <w:hideMark/>
          </w:tcPr>
          <w:p w14:paraId="5E75CC5A" w14:textId="69640EC1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vAlign w:val="center"/>
            <w:hideMark/>
          </w:tcPr>
          <w:p w14:paraId="682D8377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D60BB" w:rsidRPr="009D60BB" w14:paraId="3E2210F0" w14:textId="77777777" w:rsidTr="0045270D">
        <w:trPr>
          <w:trHeight w:val="460"/>
        </w:trPr>
        <w:tc>
          <w:tcPr>
            <w:tcW w:w="84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1ABB" w14:textId="482819BD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FF0000"/>
                <w:kern w:val="0"/>
                <w:sz w:val="22"/>
              </w:rPr>
            </w:pPr>
            <w:r w:rsidRPr="009D60BB">
              <w:rPr>
                <w:rFonts w:ascii="微软雅黑" w:eastAsia="微软雅黑" w:hAnsi="微软雅黑" w:cs="宋体" w:hint="eastAsia"/>
                <w:color w:val="FF0000"/>
                <w:kern w:val="0"/>
                <w:sz w:val="22"/>
              </w:rPr>
              <w:t>请将此表填好后发给相应主题的主题</w:t>
            </w:r>
            <w:r w:rsidR="0045270D">
              <w:rPr>
                <w:rFonts w:ascii="微软雅黑" w:eastAsia="微软雅黑" w:hAnsi="微软雅黑" w:cs="宋体" w:hint="eastAsia"/>
                <w:color w:val="FF0000"/>
                <w:kern w:val="0"/>
                <w:sz w:val="22"/>
              </w:rPr>
              <w:t>联系人</w:t>
            </w:r>
            <w:r w:rsidRPr="009D60BB">
              <w:rPr>
                <w:rFonts w:ascii="微软雅黑" w:eastAsia="微软雅黑" w:hAnsi="微软雅黑" w:cs="宋体" w:hint="eastAsia"/>
                <w:color w:val="FF0000"/>
                <w:kern w:val="0"/>
                <w:sz w:val="22"/>
              </w:rPr>
              <w:t>（联系方式请见会议通知）。</w:t>
            </w:r>
          </w:p>
        </w:tc>
        <w:tc>
          <w:tcPr>
            <w:tcW w:w="236" w:type="dxa"/>
            <w:vAlign w:val="center"/>
            <w:hideMark/>
          </w:tcPr>
          <w:p w14:paraId="1CD54E1B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7EAD11A3" w14:textId="77777777" w:rsidR="00163874" w:rsidRPr="009D60BB" w:rsidRDefault="00163874" w:rsidP="00821E9A">
      <w:pPr>
        <w:spacing w:line="36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sectPr w:rsidR="00163874" w:rsidRPr="009D60BB" w:rsidSect="00315D66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9322E" w14:textId="77777777" w:rsidR="00320C4B" w:rsidRDefault="00320C4B" w:rsidP="008044E8">
      <w:r>
        <w:separator/>
      </w:r>
    </w:p>
  </w:endnote>
  <w:endnote w:type="continuationSeparator" w:id="0">
    <w:p w14:paraId="549CD01A" w14:textId="77777777" w:rsidR="00320C4B" w:rsidRDefault="00320C4B" w:rsidP="00804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5913260"/>
      <w:docPartObj>
        <w:docPartGallery w:val="Page Numbers (Bottom of Page)"/>
        <w:docPartUnique/>
      </w:docPartObj>
    </w:sdtPr>
    <w:sdtEndPr/>
    <w:sdtContent>
      <w:p w14:paraId="62A49061" w14:textId="68E5F928" w:rsidR="00B418A7" w:rsidRDefault="00B418A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60F430" w14:textId="77777777" w:rsidR="00B418A7" w:rsidRDefault="00B418A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18AE9" w14:textId="77777777" w:rsidR="00320C4B" w:rsidRDefault="00320C4B" w:rsidP="008044E8">
      <w:r>
        <w:separator/>
      </w:r>
    </w:p>
  </w:footnote>
  <w:footnote w:type="continuationSeparator" w:id="0">
    <w:p w14:paraId="2A8210B6" w14:textId="77777777" w:rsidR="00320C4B" w:rsidRDefault="00320C4B" w:rsidP="008044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TKwMDSzMDcyszRX0lEKTi0uzszPAykwqwUAEC4UrSwAAAA="/>
  </w:docVars>
  <w:rsids>
    <w:rsidRoot w:val="00EB266D"/>
    <w:rsid w:val="00054681"/>
    <w:rsid w:val="00062188"/>
    <w:rsid w:val="00091E8F"/>
    <w:rsid w:val="000A1036"/>
    <w:rsid w:val="000A5A02"/>
    <w:rsid w:val="0011117C"/>
    <w:rsid w:val="0012615B"/>
    <w:rsid w:val="001537D8"/>
    <w:rsid w:val="00162D19"/>
    <w:rsid w:val="00163874"/>
    <w:rsid w:val="00167C36"/>
    <w:rsid w:val="00183C92"/>
    <w:rsid w:val="0019412F"/>
    <w:rsid w:val="001C2A6E"/>
    <w:rsid w:val="001E54C9"/>
    <w:rsid w:val="001E7513"/>
    <w:rsid w:val="0020361A"/>
    <w:rsid w:val="00217681"/>
    <w:rsid w:val="00235052"/>
    <w:rsid w:val="00236099"/>
    <w:rsid w:val="00256422"/>
    <w:rsid w:val="002D40F9"/>
    <w:rsid w:val="00315D66"/>
    <w:rsid w:val="00320C4B"/>
    <w:rsid w:val="00337D89"/>
    <w:rsid w:val="00372308"/>
    <w:rsid w:val="003875FD"/>
    <w:rsid w:val="003B4274"/>
    <w:rsid w:val="003E44F7"/>
    <w:rsid w:val="00452095"/>
    <w:rsid w:val="0045270D"/>
    <w:rsid w:val="0047568A"/>
    <w:rsid w:val="00484F14"/>
    <w:rsid w:val="004B2D10"/>
    <w:rsid w:val="004C6377"/>
    <w:rsid w:val="004D5AE9"/>
    <w:rsid w:val="004E1C19"/>
    <w:rsid w:val="004F0DA5"/>
    <w:rsid w:val="00536414"/>
    <w:rsid w:val="00583F9B"/>
    <w:rsid w:val="005E0C5A"/>
    <w:rsid w:val="005E5BB8"/>
    <w:rsid w:val="00610679"/>
    <w:rsid w:val="006455CF"/>
    <w:rsid w:val="0064706A"/>
    <w:rsid w:val="00667D3D"/>
    <w:rsid w:val="0069772E"/>
    <w:rsid w:val="006A4E21"/>
    <w:rsid w:val="006A7C9D"/>
    <w:rsid w:val="006B4254"/>
    <w:rsid w:val="006E4B57"/>
    <w:rsid w:val="006E4E2A"/>
    <w:rsid w:val="006E7FEE"/>
    <w:rsid w:val="006F3ABB"/>
    <w:rsid w:val="0070790B"/>
    <w:rsid w:val="0071478D"/>
    <w:rsid w:val="00730EF0"/>
    <w:rsid w:val="00776643"/>
    <w:rsid w:val="007A7334"/>
    <w:rsid w:val="007C3D09"/>
    <w:rsid w:val="007C5A58"/>
    <w:rsid w:val="007E6A30"/>
    <w:rsid w:val="008044E8"/>
    <w:rsid w:val="0081466D"/>
    <w:rsid w:val="00821E9A"/>
    <w:rsid w:val="008B0B1F"/>
    <w:rsid w:val="008C7CB8"/>
    <w:rsid w:val="008F0865"/>
    <w:rsid w:val="00905544"/>
    <w:rsid w:val="0093021A"/>
    <w:rsid w:val="00972218"/>
    <w:rsid w:val="0097597C"/>
    <w:rsid w:val="009A2BEF"/>
    <w:rsid w:val="009A7AEB"/>
    <w:rsid w:val="009D51A2"/>
    <w:rsid w:val="009D60BB"/>
    <w:rsid w:val="00A16DF6"/>
    <w:rsid w:val="00A21F91"/>
    <w:rsid w:val="00A460BB"/>
    <w:rsid w:val="00A87726"/>
    <w:rsid w:val="00B12A16"/>
    <w:rsid w:val="00B13531"/>
    <w:rsid w:val="00B418A7"/>
    <w:rsid w:val="00B5685A"/>
    <w:rsid w:val="00B770ED"/>
    <w:rsid w:val="00BD1FFF"/>
    <w:rsid w:val="00C15BCA"/>
    <w:rsid w:val="00C74912"/>
    <w:rsid w:val="00CC3B82"/>
    <w:rsid w:val="00D66CB6"/>
    <w:rsid w:val="00DA4655"/>
    <w:rsid w:val="00DC65E5"/>
    <w:rsid w:val="00E4021B"/>
    <w:rsid w:val="00E777B7"/>
    <w:rsid w:val="00EB266D"/>
    <w:rsid w:val="00EC4C69"/>
    <w:rsid w:val="00ED073E"/>
    <w:rsid w:val="00EE043B"/>
    <w:rsid w:val="00EE18B8"/>
    <w:rsid w:val="00F536BD"/>
    <w:rsid w:val="00F540E6"/>
    <w:rsid w:val="00FA1597"/>
    <w:rsid w:val="00FE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5D6E2A"/>
  <w15:docId w15:val="{C9B5440B-D35A-4A8A-8F7F-1F7CE3AC9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D66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EB266D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3">
    <w:name w:val="heading 3"/>
    <w:basedOn w:val="a"/>
    <w:link w:val="30"/>
    <w:uiPriority w:val="9"/>
    <w:qFormat/>
    <w:rsid w:val="00EB266D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B266D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30">
    <w:name w:val="标题 3 字符"/>
    <w:basedOn w:val="a0"/>
    <w:link w:val="3"/>
    <w:uiPriority w:val="9"/>
    <w:rsid w:val="00EB266D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unhideWhenUsed/>
    <w:rsid w:val="00EB26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EB266D"/>
    <w:rPr>
      <w:b/>
      <w:bCs/>
    </w:rPr>
  </w:style>
  <w:style w:type="character" w:styleId="a5">
    <w:name w:val="Hyperlink"/>
    <w:basedOn w:val="a0"/>
    <w:uiPriority w:val="99"/>
    <w:semiHidden/>
    <w:unhideWhenUsed/>
    <w:rsid w:val="00EB266D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EB266D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EB266D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8044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044E8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8044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044E8"/>
    <w:rPr>
      <w:sz w:val="18"/>
      <w:szCs w:val="18"/>
    </w:rPr>
  </w:style>
  <w:style w:type="paragraph" w:styleId="ac">
    <w:name w:val="Revision"/>
    <w:hidden/>
    <w:uiPriority w:val="99"/>
    <w:semiHidden/>
    <w:rsid w:val="00B568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00295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6213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488616-E261-4B65-A90A-40452732C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508</Words>
  <Characters>2899</Characters>
  <Application>Microsoft Office Word</Application>
  <DocSecurity>0</DocSecurity>
  <Lines>24</Lines>
  <Paragraphs>6</Paragraphs>
  <ScaleCrop>false</ScaleCrop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ing</dc:creator>
  <cp:lastModifiedBy>g9366x@gmail.com</cp:lastModifiedBy>
  <cp:revision>40</cp:revision>
  <dcterms:created xsi:type="dcterms:W3CDTF">2022-06-15T03:28:00Z</dcterms:created>
  <dcterms:modified xsi:type="dcterms:W3CDTF">2022-10-11T08:01:00Z</dcterms:modified>
</cp:coreProperties>
</file>